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F0D1943" w14:textId="77777777" w:rsidR="00A253EE" w:rsidRPr="003F6D47" w:rsidRDefault="000944F3">
      <w:pPr>
        <w:jc w:val="center"/>
        <w:rPr>
          <w:rFonts w:asciiTheme="minorHAnsi" w:hAnsiTheme="minorHAnsi"/>
          <w:b/>
          <w:sz w:val="28"/>
          <w:szCs w:val="28"/>
        </w:rPr>
      </w:pPr>
      <w:r w:rsidRPr="003F6D47">
        <w:rPr>
          <w:rFonts w:asciiTheme="minorHAnsi" w:hAnsiTheme="minorHAnsi"/>
          <w:b/>
          <w:sz w:val="28"/>
          <w:szCs w:val="28"/>
        </w:rPr>
        <w:t xml:space="preserve">JOBSHEET </w:t>
      </w:r>
      <w:r w:rsidR="00FB437A" w:rsidRPr="003F6D47">
        <w:rPr>
          <w:rFonts w:asciiTheme="minorHAnsi" w:hAnsiTheme="minorHAnsi"/>
          <w:b/>
          <w:sz w:val="28"/>
          <w:szCs w:val="28"/>
        </w:rPr>
        <w:t>11</w:t>
      </w:r>
    </w:p>
    <w:p w14:paraId="348F11AE" w14:textId="77777777" w:rsidR="00485B10" w:rsidRDefault="00FB437A">
      <w:pPr>
        <w:jc w:val="center"/>
        <w:rPr>
          <w:rFonts w:asciiTheme="minorHAnsi" w:hAnsiTheme="minorHAnsi"/>
          <w:b/>
          <w:sz w:val="28"/>
          <w:szCs w:val="28"/>
        </w:rPr>
      </w:pPr>
      <w:r w:rsidRPr="003F6D47">
        <w:rPr>
          <w:rFonts w:asciiTheme="minorHAnsi" w:hAnsiTheme="minorHAnsi"/>
          <w:b/>
          <w:sz w:val="28"/>
          <w:szCs w:val="28"/>
        </w:rPr>
        <w:t>Fungsi Rekursi</w:t>
      </w:r>
      <w:r w:rsidR="00C23385" w:rsidRPr="003F6D47">
        <w:rPr>
          <w:rFonts w:asciiTheme="minorHAnsi" w:hAnsiTheme="minorHAnsi"/>
          <w:b/>
          <w:sz w:val="28"/>
          <w:szCs w:val="28"/>
        </w:rPr>
        <w:t>f</w:t>
      </w:r>
    </w:p>
    <w:p w14:paraId="6E100ADE" w14:textId="77777777" w:rsidR="00B66353" w:rsidRDefault="00B66353">
      <w:pPr>
        <w:jc w:val="center"/>
        <w:rPr>
          <w:rFonts w:asciiTheme="minorHAnsi" w:hAnsiTheme="minorHAnsi"/>
          <w:b/>
          <w:sz w:val="28"/>
          <w:szCs w:val="28"/>
        </w:rPr>
      </w:pPr>
    </w:p>
    <w:p w14:paraId="119524F1" w14:textId="429C620C" w:rsidR="00B66353" w:rsidRPr="00B66353" w:rsidRDefault="00B66353" w:rsidP="00B66353">
      <w:pPr>
        <w:rPr>
          <w:rFonts w:asciiTheme="minorHAnsi" w:hAnsiTheme="minorHAnsi"/>
          <w:bCs/>
          <w:sz w:val="28"/>
          <w:szCs w:val="28"/>
          <w:lang w:val="en-US"/>
        </w:rPr>
      </w:pPr>
      <w:r w:rsidRPr="00B66353">
        <w:rPr>
          <w:rFonts w:asciiTheme="minorHAnsi" w:hAnsiTheme="minorHAnsi"/>
          <w:bCs/>
          <w:sz w:val="28"/>
          <w:szCs w:val="28"/>
          <w:lang w:val="en-US"/>
        </w:rPr>
        <w:t xml:space="preserve">Nama: </w:t>
      </w:r>
      <w:proofErr w:type="spellStart"/>
      <w:r w:rsidRPr="00B66353">
        <w:rPr>
          <w:rFonts w:asciiTheme="minorHAnsi" w:hAnsiTheme="minorHAnsi"/>
          <w:bCs/>
          <w:sz w:val="28"/>
          <w:szCs w:val="28"/>
          <w:lang w:val="en-US"/>
        </w:rPr>
        <w:t>Rizqi</w:t>
      </w:r>
      <w:proofErr w:type="spellEnd"/>
      <w:r w:rsidRPr="00B66353">
        <w:rPr>
          <w:rFonts w:asciiTheme="minorHAnsi" w:hAnsiTheme="minorHAnsi"/>
          <w:bCs/>
          <w:sz w:val="28"/>
          <w:szCs w:val="28"/>
          <w:lang w:val="en-US"/>
        </w:rPr>
        <w:t xml:space="preserve"> Bagus Andrean</w:t>
      </w:r>
    </w:p>
    <w:p w14:paraId="781CF981" w14:textId="4D64EBE8" w:rsidR="00B66353" w:rsidRPr="00B66353" w:rsidRDefault="00B66353" w:rsidP="00B66353">
      <w:pPr>
        <w:rPr>
          <w:rFonts w:asciiTheme="minorHAnsi" w:hAnsiTheme="minorHAnsi"/>
          <w:bCs/>
          <w:sz w:val="28"/>
          <w:szCs w:val="28"/>
          <w:lang w:val="en-US"/>
        </w:rPr>
      </w:pPr>
      <w:proofErr w:type="spellStart"/>
      <w:r w:rsidRPr="00B66353">
        <w:rPr>
          <w:rFonts w:asciiTheme="minorHAnsi" w:hAnsiTheme="minorHAnsi"/>
          <w:bCs/>
          <w:sz w:val="28"/>
          <w:szCs w:val="28"/>
          <w:lang w:val="en-US"/>
        </w:rPr>
        <w:t>Kelas</w:t>
      </w:r>
      <w:proofErr w:type="spellEnd"/>
      <w:r w:rsidRPr="00B66353">
        <w:rPr>
          <w:rFonts w:asciiTheme="minorHAnsi" w:hAnsiTheme="minorHAnsi"/>
          <w:bCs/>
          <w:sz w:val="28"/>
          <w:szCs w:val="28"/>
          <w:lang w:val="en-US"/>
        </w:rPr>
        <w:t>: TI-1D</w:t>
      </w:r>
    </w:p>
    <w:p w14:paraId="284B1766" w14:textId="213E7BF5" w:rsidR="00B66353" w:rsidRPr="00B66353" w:rsidRDefault="00B66353" w:rsidP="00B66353">
      <w:pPr>
        <w:rPr>
          <w:rFonts w:asciiTheme="minorHAnsi" w:hAnsiTheme="minorHAnsi"/>
          <w:bCs/>
          <w:lang w:val="en-US"/>
        </w:rPr>
      </w:pPr>
      <w:r w:rsidRPr="00B66353">
        <w:rPr>
          <w:rFonts w:asciiTheme="minorHAnsi" w:hAnsiTheme="minorHAnsi"/>
          <w:bCs/>
          <w:sz w:val="28"/>
          <w:szCs w:val="28"/>
          <w:lang w:val="en-US"/>
        </w:rPr>
        <w:t>Absen: 25</w:t>
      </w:r>
    </w:p>
    <w:p w14:paraId="6FA6213E" w14:textId="77777777" w:rsidR="00A253EE" w:rsidRPr="003F6D47" w:rsidRDefault="00A253EE">
      <w:pPr>
        <w:jc w:val="center"/>
      </w:pPr>
    </w:p>
    <w:p w14:paraId="535629FA" w14:textId="77777777" w:rsidR="00CF1758" w:rsidRPr="003F6D47" w:rsidRDefault="00CF1758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Tujuan</w:t>
      </w:r>
    </w:p>
    <w:p w14:paraId="2B954FBC" w14:textId="77777777" w:rsidR="00CF1758" w:rsidRPr="003F6D47" w:rsidRDefault="00FB437A">
      <w:pPr>
        <w:pStyle w:val="ListParagraph"/>
        <w:numPr>
          <w:ilvl w:val="0"/>
          <w:numId w:val="2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emahami konsep fungsi rekursi</w:t>
      </w:r>
      <w:r w:rsidR="00C23385" w:rsidRPr="003F6D47">
        <w:rPr>
          <w:sz w:val="24"/>
          <w:lang w:val="id-ID"/>
        </w:rPr>
        <w:t>f</w:t>
      </w:r>
    </w:p>
    <w:p w14:paraId="1A20B910" w14:textId="77777777" w:rsidR="00CF1758" w:rsidRPr="003F6D47" w:rsidRDefault="00FB437A">
      <w:pPr>
        <w:pStyle w:val="ListParagraph"/>
        <w:numPr>
          <w:ilvl w:val="0"/>
          <w:numId w:val="2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Mahasiswa mampu mengimplementasikan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dalam kode program</w:t>
      </w:r>
    </w:p>
    <w:p w14:paraId="74686583" w14:textId="77777777" w:rsidR="00CF1758" w:rsidRPr="003F6D47" w:rsidRDefault="00CF1758" w:rsidP="00AF7A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</w:p>
    <w:p w14:paraId="4FF474E6" w14:textId="77777777" w:rsidR="00CF1758" w:rsidRPr="003F6D47" w:rsidRDefault="00CF1758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raktikum</w:t>
      </w:r>
    </w:p>
    <w:p w14:paraId="70356A27" w14:textId="77777777" w:rsidR="0097619A" w:rsidRPr="003F6D47" w:rsidRDefault="0097619A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1</w:t>
      </w:r>
    </w:p>
    <w:p w14:paraId="45601423" w14:textId="44E5474F" w:rsidR="0063462A" w:rsidRPr="0063462A" w:rsidRDefault="0063462A" w:rsidP="003C50FC">
      <w:pPr>
        <w:pStyle w:val="ListParagraph"/>
        <w:spacing w:after="0" w:line="360" w:lineRule="auto"/>
        <w:ind w:left="0"/>
        <w:jc w:val="both"/>
        <w:rPr>
          <w:rFonts w:cs="Arial"/>
          <w:b/>
          <w:bCs/>
          <w:sz w:val="24"/>
          <w:szCs w:val="24"/>
        </w:rPr>
      </w:pPr>
      <w:r w:rsidRPr="0063462A">
        <w:rPr>
          <w:rFonts w:cs="Arial"/>
          <w:b/>
          <w:bCs/>
          <w:sz w:val="24"/>
          <w:szCs w:val="24"/>
        </w:rPr>
        <w:t xml:space="preserve">Waktu </w:t>
      </w:r>
      <w:proofErr w:type="spellStart"/>
      <w:proofErr w:type="gramStart"/>
      <w:r w:rsidRPr="0063462A">
        <w:rPr>
          <w:rFonts w:cs="Arial"/>
          <w:b/>
          <w:bCs/>
          <w:sz w:val="24"/>
          <w:szCs w:val="24"/>
        </w:rPr>
        <w:t>Percobaan</w:t>
      </w:r>
      <w:proofErr w:type="spellEnd"/>
      <w:r w:rsidRPr="0063462A">
        <w:rPr>
          <w:rFonts w:cs="Arial"/>
          <w:b/>
          <w:bCs/>
          <w:sz w:val="24"/>
          <w:szCs w:val="24"/>
        </w:rPr>
        <w:t xml:space="preserve"> :</w:t>
      </w:r>
      <w:proofErr w:type="gramEnd"/>
      <w:r w:rsidR="007D505C">
        <w:rPr>
          <w:rFonts w:cs="Arial"/>
          <w:b/>
          <w:bCs/>
          <w:sz w:val="24"/>
          <w:szCs w:val="24"/>
        </w:rPr>
        <w:t xml:space="preserve"> 60</w:t>
      </w:r>
      <w:r w:rsidRPr="0063462A">
        <w:rPr>
          <w:rFonts w:cs="Arial"/>
          <w:b/>
          <w:bCs/>
          <w:sz w:val="24"/>
          <w:szCs w:val="24"/>
        </w:rPr>
        <w:t xml:space="preserve"> </w:t>
      </w:r>
    </w:p>
    <w:p w14:paraId="59923E93" w14:textId="6F91BF2D" w:rsidR="006538CB" w:rsidRPr="003C50FC" w:rsidRDefault="00775CB8" w:rsidP="003C50FC">
      <w:pPr>
        <w:pStyle w:val="ListParagraph"/>
        <w:spacing w:after="0" w:line="360" w:lineRule="auto"/>
        <w:ind w:left="0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B0243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menghitung nilai faktorial dari suatu bilangan dengan menggunakan fungsi </w:t>
      </w:r>
      <w:r w:rsidRPr="003F6D47">
        <w:rPr>
          <w:b/>
          <w:color w:val="C00000"/>
          <w:sz w:val="24"/>
          <w:lang w:val="id-ID"/>
        </w:rPr>
        <w:t>rekursi</w:t>
      </w:r>
      <w:r w:rsidR="00BB0243" w:rsidRPr="003F6D47">
        <w:rPr>
          <w:b/>
          <w:color w:val="C00000"/>
          <w:sz w:val="24"/>
          <w:lang w:val="id-ID"/>
        </w:rPr>
        <w:t>f</w:t>
      </w:r>
      <w:r w:rsidRPr="003F6D47">
        <w:rPr>
          <w:sz w:val="24"/>
          <w:lang w:val="id-ID"/>
        </w:rPr>
        <w:t>. Selain itu</w:t>
      </w:r>
      <w:r w:rsidR="00BB0243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akan </w:t>
      </w:r>
      <w:r w:rsidR="00BB0243" w:rsidRPr="003F6D47">
        <w:rPr>
          <w:sz w:val="24"/>
          <w:lang w:val="id-ID"/>
        </w:rPr>
        <w:t>dibuat</w:t>
      </w:r>
      <w:r w:rsidRPr="003F6D47">
        <w:rPr>
          <w:sz w:val="24"/>
          <w:lang w:val="id-ID"/>
        </w:rPr>
        <w:t xml:space="preserve"> </w:t>
      </w:r>
      <w:r w:rsidR="00BB0243" w:rsidRPr="003F6D47">
        <w:rPr>
          <w:sz w:val="24"/>
          <w:lang w:val="id-ID"/>
        </w:rPr>
        <w:t xml:space="preserve">juga </w:t>
      </w:r>
      <w:r w:rsidRPr="003F6D47">
        <w:rPr>
          <w:sz w:val="24"/>
          <w:lang w:val="id-ID"/>
        </w:rPr>
        <w:t>fungsi untuk menghitung nilai faktorial denga</w:t>
      </w:r>
      <w:r w:rsidR="00BB0243" w:rsidRPr="003F6D47">
        <w:rPr>
          <w:sz w:val="24"/>
          <w:lang w:val="id-ID"/>
        </w:rPr>
        <w:t xml:space="preserve">n menggunakan algoritma </w:t>
      </w:r>
      <w:r w:rsidR="00BB0243" w:rsidRPr="003F6D47">
        <w:rPr>
          <w:b/>
          <w:color w:val="C00000"/>
          <w:sz w:val="24"/>
          <w:lang w:val="id-ID"/>
        </w:rPr>
        <w:t>iteratif</w:t>
      </w:r>
      <w:r w:rsidRPr="003F6D47">
        <w:rPr>
          <w:color w:val="C00000"/>
          <w:sz w:val="24"/>
          <w:lang w:val="id-ID"/>
        </w:rPr>
        <w:t xml:space="preserve"> </w:t>
      </w:r>
      <w:r w:rsidRPr="003F6D47">
        <w:rPr>
          <w:sz w:val="24"/>
          <w:lang w:val="id-ID"/>
        </w:rPr>
        <w:t>sebagai pembandingnya.</w:t>
      </w:r>
    </w:p>
    <w:p w14:paraId="5A777028" w14:textId="77777777" w:rsidR="00BB0243" w:rsidRPr="003F6D47" w:rsidRDefault="00BB0243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 project baru bernama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="00BE167E" w:rsidRPr="003F6D47">
        <w:rPr>
          <w:rFonts w:cs="Arial"/>
          <w:b/>
          <w:sz w:val="24"/>
          <w:szCs w:val="24"/>
          <w:lang w:val="id-ID"/>
        </w:rPr>
        <w:t>Percobaan1</w:t>
      </w:r>
    </w:p>
    <w:p w14:paraId="331697CE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Rekursif()</w:t>
      </w:r>
      <w:r w:rsidRPr="003F6D47">
        <w:rPr>
          <w:sz w:val="24"/>
          <w:lang w:val="id-ID"/>
        </w:rPr>
        <w:t xml:space="preserve">, dengan tipe data </w:t>
      </w:r>
      <w:r w:rsidR="00BB0243" w:rsidRPr="003F6D47">
        <w:rPr>
          <w:sz w:val="24"/>
          <w:lang w:val="id-ID"/>
        </w:rPr>
        <w:t xml:space="preserve">kembalian </w:t>
      </w:r>
      <w:r w:rsidRPr="003F6D47">
        <w:rPr>
          <w:sz w:val="24"/>
          <w:lang w:val="id-ID"/>
        </w:rPr>
        <w:t xml:space="preserve">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14:paraId="04CA9B8C" w14:textId="77777777"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77FEA84C" wp14:editId="7F8B6CDB">
            <wp:extent cx="3816000" cy="130204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6000" cy="130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DF7F0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theme="minorHAnsi"/>
          <w:sz w:val="24"/>
          <w:lang w:val="id-ID"/>
        </w:rPr>
        <w:t xml:space="preserve">Buat </w:t>
      </w:r>
      <w:r w:rsidR="00BB0243" w:rsidRPr="003F6D47">
        <w:rPr>
          <w:rFonts w:cstheme="minorHAnsi"/>
          <w:sz w:val="24"/>
          <w:lang w:val="id-ID"/>
        </w:rPr>
        <w:t xml:space="preserve">lagi </w:t>
      </w:r>
      <w:r w:rsidRPr="003F6D47">
        <w:rPr>
          <w:rFonts w:cstheme="minorHAnsi"/>
          <w:sz w:val="24"/>
          <w:lang w:val="id-ID"/>
        </w:rPr>
        <w:t xml:space="preserve">fungsi static </w:t>
      </w:r>
      <w:r w:rsidR="00BB0243" w:rsidRPr="003F6D47">
        <w:rPr>
          <w:rFonts w:cstheme="minorHAnsi"/>
          <w:sz w:val="24"/>
          <w:lang w:val="id-ID"/>
        </w:rPr>
        <w:t xml:space="preserve">dengan nama </w:t>
      </w:r>
      <w:r w:rsidR="00BB0243" w:rsidRPr="003F6D47">
        <w:rPr>
          <w:rFonts w:ascii="Lucida Console" w:hAnsi="Lucida Console"/>
          <w:b/>
          <w:sz w:val="20"/>
          <w:szCs w:val="18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aktorialIteratif()</w:t>
      </w:r>
      <w:r w:rsidRPr="003F6D47">
        <w:rPr>
          <w:sz w:val="24"/>
          <w:lang w:val="id-ID"/>
        </w:rPr>
        <w:t>, dengan tipe data</w:t>
      </w:r>
      <w:r w:rsidR="00BB0243" w:rsidRPr="003F6D47">
        <w:rPr>
          <w:sz w:val="24"/>
          <w:lang w:val="id-ID"/>
        </w:rPr>
        <w:t xml:space="preserve"> kembalian</w:t>
      </w:r>
      <w:r w:rsidRPr="003F6D47">
        <w:rPr>
          <w:sz w:val="24"/>
          <w:lang w:val="id-ID"/>
        </w:rPr>
        <w:t xml:space="preserve">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1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="00BB0243" w:rsidRPr="003F6D47">
        <w:rPr>
          <w:sz w:val="24"/>
          <w:lang w:val="id-ID"/>
        </w:rPr>
        <w:t xml:space="preserve"> be</w:t>
      </w:r>
      <w:r w:rsidRPr="003F6D47">
        <w:rPr>
          <w:sz w:val="24"/>
          <w:lang w:val="id-ID"/>
        </w:rPr>
        <w:t>rupa bilangan yang akan dihitung nilai faktorialnya</w:t>
      </w:r>
      <w:r w:rsidR="00BB0243" w:rsidRPr="003F6D47">
        <w:rPr>
          <w:sz w:val="24"/>
          <w:lang w:val="id-ID"/>
        </w:rPr>
        <w:t>.</w:t>
      </w:r>
    </w:p>
    <w:p w14:paraId="71DDA739" w14:textId="77777777" w:rsidR="00BB0243" w:rsidRPr="003F6D47" w:rsidRDefault="00BB0243" w:rsidP="00BB024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lastRenderedPageBreak/>
        <w:drawing>
          <wp:inline distT="0" distB="0" distL="0" distR="0" wp14:anchorId="22DC1A80" wp14:editId="70F16D99">
            <wp:extent cx="3060000" cy="130149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130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52B6B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>Buatlah fungsi main dan lakukan pemanggilan terhadap kedua fungsi yang telah dibuat sebelumnya, dan tampilkan hasil yang didapatkan.</w:t>
      </w:r>
    </w:p>
    <w:p w14:paraId="473F8F7F" w14:textId="77777777" w:rsidR="00775CB8" w:rsidRPr="003F6D47" w:rsidRDefault="00BE167E" w:rsidP="00D972BB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79068342" wp14:editId="09E684C6">
            <wp:extent cx="3636000" cy="772161"/>
            <wp:effectExtent l="0" t="0" r="317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77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DCFE" w14:textId="77777777" w:rsidR="00E13E9B" w:rsidRPr="003F6D47" w:rsidRDefault="00BE167E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40DADEA8" w14:textId="77777777" w:rsidR="00775CB8" w:rsidRPr="003F6D47" w:rsidRDefault="00775CB8">
      <w:pPr>
        <w:pStyle w:val="ListParagraph"/>
        <w:numPr>
          <w:ilvl w:val="0"/>
          <w:numId w:val="3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ika ditelusuri</w:t>
      </w:r>
      <w:r w:rsidRPr="003F6D47">
        <w:rPr>
          <w:rFonts w:cstheme="minorHAnsi"/>
          <w:sz w:val="24"/>
          <w:lang w:val="id-ID"/>
        </w:rPr>
        <w:t xml:space="preserve">, pada saat pemanggilan fungsi </w:t>
      </w:r>
      <w:r w:rsidR="00BE167E" w:rsidRPr="003F6D47">
        <w:rPr>
          <w:rFonts w:ascii="Lucida Console" w:hAnsi="Lucida Console"/>
          <w:b/>
          <w:sz w:val="20"/>
          <w:szCs w:val="20"/>
          <w:lang w:val="id-ID"/>
        </w:rPr>
        <w:t>f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aktorialRekursif(5)</w:t>
      </w:r>
      <w:r w:rsidRPr="003F6D47">
        <w:rPr>
          <w:rFonts w:ascii="Lucida Console" w:hAnsi="Lucida Console"/>
          <w:sz w:val="20"/>
          <w:szCs w:val="20"/>
          <w:lang w:val="id-ID"/>
        </w:rPr>
        <w:t>,</w:t>
      </w:r>
      <w:r w:rsidRPr="003F6D47">
        <w:rPr>
          <w:rFonts w:cstheme="minorHAnsi"/>
          <w:sz w:val="24"/>
          <w:lang w:val="id-ID"/>
        </w:rPr>
        <w:t xml:space="preserve">maka </w:t>
      </w:r>
      <w:r w:rsidR="00BE167E" w:rsidRPr="003F6D47">
        <w:rPr>
          <w:rFonts w:cstheme="minorHAnsi"/>
          <w:sz w:val="24"/>
          <w:lang w:val="id-ID"/>
        </w:rPr>
        <w:t xml:space="preserve">proses </w:t>
      </w:r>
      <w:r w:rsidRPr="003F6D47">
        <w:rPr>
          <w:rFonts w:cstheme="minorHAnsi"/>
          <w:sz w:val="24"/>
          <w:lang w:val="id-ID"/>
        </w:rPr>
        <w:t xml:space="preserve">yang terjadi </w:t>
      </w:r>
      <w:r w:rsidR="00BE167E" w:rsidRPr="003F6D47">
        <w:rPr>
          <w:rFonts w:cstheme="minorHAnsi"/>
          <w:sz w:val="24"/>
          <w:lang w:val="id-ID"/>
        </w:rPr>
        <w:t xml:space="preserve">dapat </w:t>
      </w:r>
      <w:r w:rsidRPr="003F6D47">
        <w:rPr>
          <w:rFonts w:cstheme="minorHAnsi"/>
          <w:sz w:val="24"/>
          <w:lang w:val="id-ID"/>
        </w:rPr>
        <w:t xml:space="preserve">diilustrasikan </w:t>
      </w:r>
      <w:r w:rsidR="00BE167E" w:rsidRPr="003F6D47">
        <w:rPr>
          <w:rFonts w:cstheme="minorHAnsi"/>
          <w:sz w:val="24"/>
          <w:lang w:val="id-ID"/>
        </w:rPr>
        <w:t>sebagai berikut:</w:t>
      </w:r>
    </w:p>
    <w:p w14:paraId="279C998A" w14:textId="24B3717C" w:rsidR="00D927C7" w:rsidRDefault="00D927C7" w:rsidP="000C31C7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noProof/>
          <w:sz w:val="24"/>
          <w:szCs w:val="24"/>
          <w:lang w:eastAsia="en-US"/>
        </w:rPr>
        <mc:AlternateContent>
          <mc:Choice Requires="wpc">
            <w:drawing>
              <wp:inline distT="0" distB="0" distL="0" distR="0" wp14:anchorId="6B8054E7" wp14:editId="35460BDE">
                <wp:extent cx="5486400" cy="3467100"/>
                <wp:effectExtent l="0" t="0" r="0" b="0"/>
                <wp:docPr id="36" name="Canvas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9" name="Text Box 39"/>
                        <wps:cNvSpPr txBox="1"/>
                        <wps:spPr>
                          <a:xfrm>
                            <a:off x="161925" y="66675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52C0BF" w14:textId="77777777" w:rsidR="00D927C7" w:rsidRPr="005F1E36" w:rsidRDefault="00781DA8" w:rsidP="00D927C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 xml:space="preserve">5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>4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Text Box 39"/>
                        <wps:cNvSpPr txBox="1"/>
                        <wps:spPr>
                          <a:xfrm>
                            <a:off x="703875" y="45792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698098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 xml:space="preserve">4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color w:val="000000"/>
                                  <w:sz w:val="22"/>
                                  <w:szCs w:val="22"/>
                                  <w:lang w:val="en-US"/>
                                </w:rPr>
                                <w:t>3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Text Box 39"/>
                        <wps:cNvSpPr txBox="1"/>
                        <wps:spPr>
                          <a:xfrm>
                            <a:off x="1303950" y="85797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12F688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 xml:space="preserve">3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2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Text Box 39"/>
                        <wps:cNvSpPr txBox="1"/>
                        <wps:spPr>
                          <a:xfrm>
                            <a:off x="1894500" y="1265850"/>
                            <a:ext cx="20478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B98B12" w14:textId="77777777" w:rsidR="00781DA8" w:rsidRDefault="00781DA8" w:rsidP="00781DA8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 xml:space="preserve">2 * 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hitungFaktorialRekursif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1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Text Box 39"/>
                        <wps:cNvSpPr txBox="1"/>
                        <wps:spPr>
                          <a:xfrm>
                            <a:off x="2332650" y="1656375"/>
                            <a:ext cx="141067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FBE3BE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Text Box 39"/>
                        <wps:cNvSpPr txBox="1"/>
                        <wps:spPr>
                          <a:xfrm>
                            <a:off x="1808775" y="203640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D96D17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2 * 1 =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Text Box 39"/>
                        <wps:cNvSpPr txBox="1"/>
                        <wps:spPr>
                          <a:xfrm>
                            <a:off x="1246800" y="24469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78DCEA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3 * 2 = 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 Box 39"/>
                        <wps:cNvSpPr txBox="1"/>
                        <wps:spPr>
                          <a:xfrm>
                            <a:off x="646725" y="2818425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59B536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4 * 6 = 2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Text Box 39"/>
                        <wps:cNvSpPr txBox="1"/>
                        <wps:spPr>
                          <a:xfrm>
                            <a:off x="76200" y="3132750"/>
                            <a:ext cx="1410335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C4C6E9" w14:textId="77777777" w:rsidR="000C31C7" w:rsidRDefault="000C31C7" w:rsidP="000C31C7">
                              <w:pPr>
                                <w:pStyle w:val="NormalWeb"/>
                                <w:spacing w:before="0" w:beforeAutospacing="0" w:after="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Arial"/>
                                  <w:sz w:val="22"/>
                                  <w:szCs w:val="22"/>
                                  <w:lang w:val="en-US"/>
                                </w:rPr>
                                <w:t>return 5 * 24 = 12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9979167" name="Elbow Connector 749979167"/>
                        <wps:cNvCnPr/>
                        <wps:spPr>
                          <a:xfrm>
                            <a:off x="2108822" y="209842"/>
                            <a:ext cx="360000" cy="25200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Elbow Connector 116"/>
                        <wps:cNvCnPr/>
                        <wps:spPr>
                          <a:xfrm>
                            <a:off x="2692833" y="600900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Elbow Connector 117"/>
                        <wps:cNvCnPr/>
                        <wps:spPr>
                          <a:xfrm>
                            <a:off x="3273815" y="993424"/>
                            <a:ext cx="359410" cy="251460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B8054E7" id="Canvas 36" o:spid="_x0000_s1026" editas="canvas" style="width:6in;height:273pt;mso-position-horizontal-relative:char;mso-position-vertical-relative:line" coordsize="54864,34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4671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28" type="#_x0000_t202" style="position:absolute;left:1619;top:666;width:2047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" fillcolor="white [3201]" stroked="f" strokeweight=".5pt">
                  <v:textbox>
                    <w:txbxContent>
                      <w:p w14:paraId="7F52C0BF" w14:textId="77777777" w:rsidR="00D927C7" w:rsidRPr="005F1E36" w:rsidRDefault="00781DA8" w:rsidP="00D927C7">
                        <w:pPr>
                          <w:jc w:val="center"/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 xml:space="preserve">5 * </w:t>
                        </w:r>
                        <w:proofErr w:type="spellStart"/>
                        <w:proofErr w:type="gramStart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ascii="Times New Roman" w:hAnsi="Times New Roman" w:cs="Times New Roman"/>
                            <w:lang w:val="en-US"/>
                          </w:rPr>
                          <w:t>4)</w:t>
                        </w:r>
                      </w:p>
                    </w:txbxContent>
                  </v:textbox>
                </v:shape>
                <v:shape id="Text Box 39" o:spid="_x0000_s1029" type="#_x0000_t202" style="position:absolute;left:7038;top:4579;width:20479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" fillcolor="white [3201]" stroked="f" strokeweight=".5pt">
                  <v:textbox>
                    <w:txbxContent>
                      <w:p w14:paraId="78698098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 xml:space="preserve">4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color w:val="000000"/>
                            <w:sz w:val="22"/>
                            <w:szCs w:val="22"/>
                            <w:lang w:val="en-US"/>
                          </w:rPr>
                          <w:t>3)</w:t>
                        </w:r>
                      </w:p>
                    </w:txbxContent>
                  </v:textbox>
                </v:shape>
                <v:shape id="Text Box 39" o:spid="_x0000_s1030" type="#_x0000_t202" style="position:absolute;left:13039;top:8579;width:20479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" fillcolor="white [3201]" stroked="f" strokeweight=".5pt">
                  <v:textbox>
                    <w:txbxContent>
                      <w:p w14:paraId="3412F688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 xml:space="preserve">3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2)</w:t>
                        </w:r>
                      </w:p>
                    </w:txbxContent>
                  </v:textbox>
                </v:shape>
                <v:shape id="Text Box 39" o:spid="_x0000_s1031" type="#_x0000_t202" style="position:absolute;left:18945;top:12658;width:20478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" fillcolor="white [3201]" stroked="f" strokeweight=".5pt">
                  <v:textbox>
                    <w:txbxContent>
                      <w:p w14:paraId="51B98B12" w14:textId="77777777" w:rsidR="00781DA8" w:rsidRDefault="00781DA8" w:rsidP="00781DA8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 xml:space="preserve">2 * </w:t>
                        </w:r>
                        <w:proofErr w:type="spellStart"/>
                        <w:proofErr w:type="gramStart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hitungFaktorialRekursif</w:t>
                        </w:r>
                        <w:proofErr w:type="spell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(</w:t>
                        </w:r>
                        <w:proofErr w:type="gramEnd"/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1)</w:t>
                        </w:r>
                      </w:p>
                    </w:txbxContent>
                  </v:textbox>
                </v:shape>
                <v:shape id="Text Box 39" o:spid="_x0000_s1032" type="#_x0000_t202" style="position:absolute;left:23326;top:16563;width:14107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" fillcolor="white [3201]" stroked="f" strokeweight=".5pt">
                  <v:textbox>
                    <w:txbxContent>
                      <w:p w14:paraId="18FBE3BE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1</w:t>
                        </w:r>
                      </w:p>
                    </w:txbxContent>
                  </v:textbox>
                </v:shape>
                <v:shape id="Text Box 39" o:spid="_x0000_s1033" type="#_x0000_t202" style="position:absolute;left:18087;top:20364;width:14104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" fillcolor="white [3201]" stroked="f" strokeweight=".5pt">
                  <v:textbox>
                    <w:txbxContent>
                      <w:p w14:paraId="07D96D17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2 * 1 = 2</w:t>
                        </w:r>
                      </w:p>
                    </w:txbxContent>
                  </v:textbox>
                </v:shape>
                <v:shape id="Text Box 39" o:spid="_x0000_s1034" type="#_x0000_t202" style="position:absolute;left:12468;top:24469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" fillcolor="white [3201]" stroked="f" strokeweight=".5pt">
                  <v:textbox>
                    <w:txbxContent>
                      <w:p w14:paraId="5578DCEA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3 * 2 = 6</w:t>
                        </w:r>
                      </w:p>
                    </w:txbxContent>
                  </v:textbox>
                </v:shape>
                <v:shape id="Text Box 39" o:spid="_x0000_s1035" type="#_x0000_t202" style="position:absolute;left:6467;top:28184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" fillcolor="white [3201]" stroked="f" strokeweight=".5pt">
                  <v:textbox>
                    <w:txbxContent>
                      <w:p w14:paraId="1559B536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4 * 6 = 24</w:t>
                        </w:r>
                      </w:p>
                    </w:txbxContent>
                  </v:textbox>
                </v:shape>
                <v:shape id="Text Box 39" o:spid="_x0000_s1036" type="#_x0000_t202" style="position:absolute;left:762;top:31327;width:14103;height:2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" fillcolor="white [3201]" stroked="f" strokeweight=".5pt">
                  <v:textbox>
                    <w:txbxContent>
                      <w:p w14:paraId="10C4C6E9" w14:textId="77777777" w:rsidR="000C31C7" w:rsidRDefault="000C31C7" w:rsidP="000C31C7">
                        <w:pPr>
                          <w:pStyle w:val="NormalWeb"/>
                          <w:spacing w:before="0" w:beforeAutospacing="0" w:after="0" w:afterAutospacing="0" w:line="276" w:lineRule="auto"/>
                          <w:jc w:val="center"/>
                        </w:pPr>
                        <w:r>
                          <w:rPr>
                            <w:rFonts w:eastAsia="Arial"/>
                            <w:sz w:val="22"/>
                            <w:szCs w:val="22"/>
                            <w:lang w:val="en-US"/>
                          </w:rPr>
                          <w:t>return 5 * 24 = 120</w:t>
                        </w:r>
                      </w:p>
                    </w:txbxContent>
                  </v:textbox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Elbow Connector 749979167" o:spid="_x0000_s1037" type="#_x0000_t33" style="position:absolute;left:21088;top:2098;width:3600;height:252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" strokecolor="red">
                  <v:stroke endarrow="block"/>
                </v:shape>
                <v:shape id="Elbow Connector 116" o:spid="_x0000_s1038" type="#_x0000_t33" style="position:absolute;left:26928;top:6009;width:3594;height:2514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" strokecolor="red">
                  <v:stroke endarrow="block"/>
                </v:shape>
                <v:shape id="Elbow Connector 117" o:spid="_x0000_s1039" type="#_x0000_t33" style="position:absolute;left:32738;top:9934;width:3594;height:2514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" strokecolor="red">
                  <v:stroke endarrow="block"/>
                </v:shape>
                <w10:anchorlock/>
              </v:group>
            </w:pict>
          </mc:Fallback>
        </mc:AlternateContent>
      </w:r>
    </w:p>
    <w:p w14:paraId="6D29B53F" w14:textId="77777777" w:rsidR="007543C4" w:rsidRPr="007543C4" w:rsidRDefault="007543C4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741B1B02" w14:textId="77777777" w:rsidR="007543C4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t>Apa yang dimaksud dengan fungsi rekursif?</w:t>
      </w:r>
    </w:p>
    <w:p w14:paraId="61CB522F" w14:textId="3F01BEC4" w:rsidR="007048CD" w:rsidRPr="007048CD" w:rsidRDefault="007048CD" w:rsidP="007048CD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Fungsi</w:t>
      </w:r>
      <w:proofErr w:type="spellEnd"/>
      <w:r>
        <w:rPr>
          <w:sz w:val="24"/>
          <w:szCs w:val="24"/>
        </w:rPr>
        <w:t xml:space="preserve">  yang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anggi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rin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ndiri</w:t>
      </w:r>
      <w:proofErr w:type="spellEnd"/>
    </w:p>
    <w:p w14:paraId="4EE815EF" w14:textId="77777777" w:rsidR="007543C4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Bagaim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nto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as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gunaan</w:t>
      </w:r>
      <w:proofErr w:type="spellEnd"/>
      <w:r>
        <w:rPr>
          <w:sz w:val="24"/>
          <w:szCs w:val="24"/>
        </w:rPr>
        <w:t xml:space="preserve"> </w:t>
      </w:r>
      <w:r w:rsidRPr="003F6D47">
        <w:rPr>
          <w:sz w:val="24"/>
          <w:szCs w:val="24"/>
          <w:lang w:val="id-ID"/>
        </w:rPr>
        <w:t xml:space="preserve">fungsi </w:t>
      </w:r>
      <w:proofErr w:type="gramStart"/>
      <w:r w:rsidRPr="003F6D47">
        <w:rPr>
          <w:sz w:val="24"/>
          <w:szCs w:val="24"/>
          <w:lang w:val="id-ID"/>
        </w:rPr>
        <w:t>rekursif ?</w:t>
      </w:r>
      <w:proofErr w:type="gramEnd"/>
    </w:p>
    <w:p w14:paraId="663205EA" w14:textId="2DBA5134" w:rsidR="00CC7D94" w:rsidRPr="00CC7D94" w:rsidRDefault="00CC7D94" w:rsidP="00CC7D94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isa </w:t>
      </w:r>
      <w:proofErr w:type="spellStart"/>
      <w:r>
        <w:rPr>
          <w:sz w:val="24"/>
          <w:szCs w:val="24"/>
        </w:rPr>
        <w:t>diguna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ghitung</w:t>
      </w:r>
      <w:proofErr w:type="spellEnd"/>
      <w:r>
        <w:rPr>
          <w:sz w:val="24"/>
          <w:szCs w:val="24"/>
        </w:rPr>
        <w:t xml:space="preserve"> factorial</w:t>
      </w:r>
    </w:p>
    <w:p w14:paraId="13155F6B" w14:textId="2C1B4991" w:rsidR="007543C4" w:rsidRPr="00097943" w:rsidRDefault="007543C4">
      <w:pPr>
        <w:pStyle w:val="ListParagraph"/>
        <w:numPr>
          <w:ilvl w:val="0"/>
          <w:numId w:val="5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szCs w:val="24"/>
          <w:lang w:val="id-ID"/>
        </w:rPr>
        <w:lastRenderedPageBreak/>
        <w:t xml:space="preserve">Pada </w:t>
      </w:r>
      <w:r w:rsidRPr="003F6D47">
        <w:rPr>
          <w:b/>
          <w:sz w:val="24"/>
          <w:szCs w:val="24"/>
          <w:lang w:val="id-ID"/>
        </w:rPr>
        <w:t>Percobaan1</w:t>
      </w:r>
      <w:r w:rsidRPr="003F6D47">
        <w:rPr>
          <w:sz w:val="24"/>
          <w:szCs w:val="24"/>
          <w:lang w:val="id-ID"/>
        </w:rPr>
        <w:t xml:space="preserve">, apakah hasil yang diberikan fungsi </w:t>
      </w:r>
      <w:r w:rsidRPr="003F6D47">
        <w:rPr>
          <w:b/>
          <w:sz w:val="24"/>
          <w:szCs w:val="24"/>
          <w:lang w:val="id-ID"/>
        </w:rPr>
        <w:t>faktorialRekursif()</w:t>
      </w:r>
      <w:r w:rsidRPr="003F6D47">
        <w:rPr>
          <w:sz w:val="24"/>
          <w:szCs w:val="24"/>
          <w:lang w:val="id-ID"/>
        </w:rPr>
        <w:t xml:space="preserve"> dan fungsi </w:t>
      </w:r>
      <w:r w:rsidRPr="003F6D47">
        <w:rPr>
          <w:b/>
          <w:sz w:val="24"/>
          <w:szCs w:val="24"/>
          <w:lang w:val="id-ID"/>
        </w:rPr>
        <w:t>faktorialIteratif()</w:t>
      </w:r>
      <w:r w:rsidRPr="003F6D47">
        <w:rPr>
          <w:sz w:val="24"/>
          <w:szCs w:val="24"/>
          <w:lang w:val="id-ID"/>
        </w:rPr>
        <w:t xml:space="preserve"> sama? Jelaskan perbedaan alur jalannya program pada penggunaan fungsi rekursif dan fungsi iteratif!</w:t>
      </w:r>
      <w:r w:rsidR="00097943">
        <w:rPr>
          <w:sz w:val="24"/>
          <w:szCs w:val="24"/>
        </w:rPr>
        <w:t xml:space="preserve"> </w:t>
      </w:r>
    </w:p>
    <w:p w14:paraId="194075E0" w14:textId="77777777" w:rsidR="008A0CCB" w:rsidRDefault="008A0CCB" w:rsidP="008A0CCB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097943">
        <w:rPr>
          <w:sz w:val="24"/>
          <w:szCs w:val="24"/>
        </w:rPr>
        <w:t>ama</w:t>
      </w:r>
      <w:r>
        <w:rPr>
          <w:sz w:val="24"/>
          <w:szCs w:val="24"/>
        </w:rPr>
        <w:t>,</w:t>
      </w:r>
    </w:p>
    <w:p w14:paraId="542E1E71" w14:textId="6A9D62AC" w:rsidR="008A0CCB" w:rsidRPr="008A0CCB" w:rsidRDefault="008A0CCB" w:rsidP="008A0CCB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rekursif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menggunak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proses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dir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secara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berulang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.</w:t>
      </w:r>
      <w:r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>
        <w:rPr>
          <w:rFonts w:eastAsia="Times New Roman"/>
          <w:color w:val="1F1F1F"/>
          <w:sz w:val="24"/>
          <w:szCs w:val="24"/>
          <w:lang w:val="en-ID" w:eastAsia="en-ID"/>
        </w:rPr>
        <w:t>Sedangkan</w:t>
      </w:r>
      <w:proofErr w:type="spellEnd"/>
      <w:r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iteratif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menggunak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 xml:space="preserve"> proses </w:t>
      </w:r>
      <w:proofErr w:type="spellStart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perulangan</w:t>
      </w:r>
      <w:proofErr w:type="spellEnd"/>
      <w:r w:rsidRPr="008A0CCB">
        <w:rPr>
          <w:rFonts w:eastAsia="Times New Roman"/>
          <w:color w:val="1F1F1F"/>
          <w:sz w:val="24"/>
          <w:szCs w:val="24"/>
          <w:lang w:val="en-ID" w:eastAsia="en-ID"/>
        </w:rPr>
        <w:t>.</w:t>
      </w:r>
    </w:p>
    <w:p w14:paraId="0E20F800" w14:textId="77777777" w:rsidR="008A0CCB" w:rsidRPr="00C55ADF" w:rsidRDefault="008A0CCB" w:rsidP="00097943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3DBB1A0D" w14:textId="77777777" w:rsidR="00280D30" w:rsidRDefault="00280D30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314997AD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6F4C84E9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6593E045" w14:textId="77777777" w:rsid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750F9A0B" w14:textId="77777777" w:rsidR="00A870D9" w:rsidRPr="00A870D9" w:rsidRDefault="00A870D9" w:rsidP="003D1FA1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</w:rPr>
      </w:pPr>
    </w:p>
    <w:p w14:paraId="4DE3332C" w14:textId="77777777" w:rsidR="009A3F65" w:rsidRPr="003F6D47" w:rsidRDefault="009A3F65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2</w:t>
      </w:r>
    </w:p>
    <w:p w14:paraId="6C429FE0" w14:textId="6E7415A8" w:rsidR="0063462A" w:rsidRPr="0063462A" w:rsidRDefault="0063462A" w:rsidP="0063462A">
      <w:pPr>
        <w:spacing w:line="360" w:lineRule="auto"/>
        <w:jc w:val="both"/>
        <w:rPr>
          <w:b/>
          <w:bCs/>
          <w:sz w:val="24"/>
          <w:szCs w:val="24"/>
          <w:lang w:val="en-US"/>
        </w:rPr>
      </w:pPr>
      <w:r w:rsidRPr="0063462A">
        <w:rPr>
          <w:b/>
          <w:bCs/>
          <w:sz w:val="24"/>
          <w:szCs w:val="24"/>
        </w:rPr>
        <w:t>Waktu Percobaan :</w:t>
      </w:r>
      <w:r w:rsidR="007D505C">
        <w:rPr>
          <w:b/>
          <w:bCs/>
          <w:sz w:val="24"/>
          <w:szCs w:val="24"/>
          <w:lang w:val="en-US"/>
        </w:rPr>
        <w:t xml:space="preserve"> 60</w:t>
      </w:r>
      <w:r w:rsidRPr="0063462A">
        <w:rPr>
          <w:b/>
          <w:bCs/>
          <w:sz w:val="24"/>
          <w:szCs w:val="24"/>
        </w:rPr>
        <w:t xml:space="preserve"> </w:t>
      </w:r>
    </w:p>
    <w:p w14:paraId="46121C8E" w14:textId="71372991" w:rsidR="00BE167E" w:rsidRPr="003C50FC" w:rsidRDefault="005002CA" w:rsidP="0063462A">
      <w:pPr>
        <w:pStyle w:val="ListParagraph"/>
        <w:spacing w:after="0" w:line="360" w:lineRule="auto"/>
        <w:ind w:left="0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</w:t>
      </w:r>
      <w:r w:rsidR="00BE167E" w:rsidRPr="003F6D47">
        <w:rPr>
          <w:sz w:val="24"/>
          <w:lang w:val="id-ID"/>
        </w:rPr>
        <w:t xml:space="preserve">dilakukan pembuatan </w:t>
      </w:r>
      <w:r w:rsidRPr="003F6D47">
        <w:rPr>
          <w:sz w:val="24"/>
          <w:lang w:val="id-ID"/>
        </w:rPr>
        <w:t xml:space="preserve">program untuk </w:t>
      </w:r>
      <w:r w:rsidR="00BE167E" w:rsidRPr="003F6D47">
        <w:rPr>
          <w:sz w:val="24"/>
          <w:lang w:val="id-ID"/>
        </w:rPr>
        <w:t>menghitung pangkat sebuah bilangan dengan menggunakan fungsi rekursif</w:t>
      </w:r>
      <w:r w:rsidRPr="003F6D47">
        <w:rPr>
          <w:sz w:val="24"/>
          <w:lang w:val="id-ID"/>
        </w:rPr>
        <w:t>.</w:t>
      </w:r>
    </w:p>
    <w:p w14:paraId="3FDE5598" w14:textId="77777777" w:rsidR="00BE167E" w:rsidRPr="003F6D47" w:rsidRDefault="00BE167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ercobaan2</w:t>
      </w:r>
    </w:p>
    <w:p w14:paraId="4F86722C" w14:textId="77777777" w:rsidR="00DE30CC" w:rsidRPr="003F6D47" w:rsidRDefault="00BE167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Pangkat()</w:t>
      </w:r>
      <w:r w:rsidRPr="003F6D47">
        <w:rPr>
          <w:sz w:val="24"/>
          <w:lang w:val="id-ID"/>
        </w:rPr>
        <w:t xml:space="preserve">, dengan tipe data kembalian fungsi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dan memiliki 2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bilangan yang akan dihitung</w:t>
      </w:r>
      <w:r w:rsidR="00584F85" w:rsidRPr="003F6D47">
        <w:rPr>
          <w:sz w:val="24"/>
          <w:lang w:val="id-ID"/>
        </w:rPr>
        <w:t xml:space="preserve"> pangkatnya dan bilangan pangkatnya</w:t>
      </w:r>
      <w:r w:rsidRPr="003F6D47">
        <w:rPr>
          <w:sz w:val="24"/>
          <w:lang w:val="id-ID"/>
        </w:rPr>
        <w:t>.</w:t>
      </w:r>
    </w:p>
    <w:p w14:paraId="73D6E689" w14:textId="77777777" w:rsidR="00584F85" w:rsidRPr="003F6D47" w:rsidRDefault="000A02FE" w:rsidP="00584F85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5B42177E" wp14:editId="118C206E">
            <wp:extent cx="3636000" cy="1283871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1283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0CD5" w14:textId="77777777" w:rsidR="006F1018" w:rsidRPr="003F6D47" w:rsidRDefault="00817F1E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</w:t>
      </w:r>
      <w:r w:rsidR="006F1018" w:rsidRPr="003F6D47">
        <w:rPr>
          <w:rFonts w:cs="Arial"/>
          <w:sz w:val="24"/>
          <w:szCs w:val="24"/>
          <w:lang w:val="id-ID"/>
        </w:rPr>
        <w:t xml:space="preserve">dan deklarasikan Scanner dengan nama </w:t>
      </w:r>
      <w:r w:rsidR="006F1018" w:rsidRPr="003F6D47">
        <w:rPr>
          <w:rFonts w:cs="Arial"/>
          <w:b/>
          <w:sz w:val="24"/>
          <w:szCs w:val="24"/>
          <w:lang w:val="id-ID"/>
        </w:rPr>
        <w:t>sc</w:t>
      </w:r>
    </w:p>
    <w:p w14:paraId="249412FC" w14:textId="77777777" w:rsidR="006F1018" w:rsidRPr="003F6D47" w:rsidRDefault="006F1018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dua buah variabel bertipa int dengan nama </w:t>
      </w:r>
      <w:r w:rsidRPr="003F6D47">
        <w:rPr>
          <w:rFonts w:cs="Arial"/>
          <w:b/>
          <w:sz w:val="24"/>
          <w:szCs w:val="24"/>
          <w:lang w:val="id-ID"/>
        </w:rPr>
        <w:t>bilangan</w:t>
      </w:r>
      <w:r w:rsidRPr="003F6D47">
        <w:rPr>
          <w:rFonts w:cs="Arial"/>
          <w:sz w:val="24"/>
          <w:szCs w:val="24"/>
          <w:lang w:val="id-ID"/>
        </w:rPr>
        <w:t xml:space="preserve"> dan </w:t>
      </w:r>
      <w:r w:rsidRPr="003F6D47">
        <w:rPr>
          <w:rFonts w:cs="Arial"/>
          <w:b/>
          <w:sz w:val="24"/>
          <w:szCs w:val="24"/>
          <w:lang w:val="id-ID"/>
        </w:rPr>
        <w:t>pangkat</w:t>
      </w:r>
    </w:p>
    <w:p w14:paraId="5FA90B96" w14:textId="77777777" w:rsidR="006F1018" w:rsidRPr="003F6D47" w:rsidRDefault="00734AB3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14:paraId="732E629D" w14:textId="77777777" w:rsidR="00734AB3" w:rsidRPr="003F6D47" w:rsidRDefault="00734AB3" w:rsidP="00734AB3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47C4E5C4" wp14:editId="67AF66D1">
            <wp:extent cx="3600000" cy="733696"/>
            <wp:effectExtent l="0" t="0" r="635" b="9525"/>
            <wp:docPr id="749979137" name="Picture 749979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73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A1B2B" w14:textId="77777777" w:rsidR="003F026D" w:rsidRPr="003F6D47" w:rsidRDefault="006F1018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lastRenderedPageBreak/>
        <w:t>L</w:t>
      </w:r>
      <w:r w:rsidR="00FB244B" w:rsidRPr="003F6D47">
        <w:rPr>
          <w:rFonts w:cs="Arial"/>
          <w:sz w:val="24"/>
          <w:szCs w:val="24"/>
          <w:lang w:val="id-ID"/>
        </w:rPr>
        <w:t xml:space="preserve">akukan pemanggilan fungsi </w:t>
      </w:r>
      <w:r w:rsidR="000A02FE" w:rsidRPr="003F6D47">
        <w:rPr>
          <w:rFonts w:cs="Arial"/>
          <w:sz w:val="24"/>
          <w:szCs w:val="24"/>
          <w:lang w:val="id-ID"/>
        </w:rPr>
        <w:t>hitungPangkat</w:t>
      </w:r>
      <w:r w:rsidR="00FB244B" w:rsidRPr="003F6D47">
        <w:rPr>
          <w:rFonts w:cs="Arial"/>
          <w:sz w:val="24"/>
          <w:szCs w:val="24"/>
          <w:lang w:val="id-ID"/>
        </w:rPr>
        <w:t xml:space="preserve"> yang telah dibuat sebelumnya dengan mengirimkan </w:t>
      </w:r>
      <w:r w:rsidR="000A02FE" w:rsidRPr="003F6D47">
        <w:rPr>
          <w:rFonts w:cs="Arial"/>
          <w:sz w:val="24"/>
          <w:szCs w:val="24"/>
          <w:lang w:val="id-ID"/>
        </w:rPr>
        <w:t xml:space="preserve">dua </w:t>
      </w:r>
      <w:r w:rsidR="00FB244B" w:rsidRPr="003F6D47">
        <w:rPr>
          <w:rFonts w:cs="Arial"/>
          <w:sz w:val="24"/>
          <w:szCs w:val="24"/>
          <w:lang w:val="id-ID"/>
        </w:rPr>
        <w:t>nilai parameter</w:t>
      </w:r>
      <w:r w:rsidR="000A02FE" w:rsidRPr="003F6D47">
        <w:rPr>
          <w:rFonts w:cs="Arial"/>
          <w:sz w:val="24"/>
          <w:szCs w:val="24"/>
          <w:lang w:val="id-ID"/>
        </w:rPr>
        <w:t>.</w:t>
      </w:r>
    </w:p>
    <w:p w14:paraId="2E411D75" w14:textId="77777777" w:rsidR="000A02FE" w:rsidRPr="003F6D47" w:rsidRDefault="009B3E8D" w:rsidP="000A02FE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noProof/>
          <w:lang w:eastAsia="en-US"/>
        </w:rPr>
        <w:drawing>
          <wp:inline distT="0" distB="0" distL="0" distR="0" wp14:anchorId="4F085F3A" wp14:editId="0F3A2537">
            <wp:extent cx="4320000" cy="234571"/>
            <wp:effectExtent l="0" t="0" r="4445" b="0"/>
            <wp:docPr id="749979138" name="Picture 749979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ED5E" w14:textId="77777777" w:rsidR="00060CA5" w:rsidRPr="003F6D47" w:rsidRDefault="00506DD0">
      <w:pPr>
        <w:pStyle w:val="ListParagraph"/>
        <w:numPr>
          <w:ilvl w:val="0"/>
          <w:numId w:val="4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7E85FD25" w14:textId="722D4ED9" w:rsidR="000F482A" w:rsidRDefault="000F482A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14:paraId="050DCA93" w14:textId="77777777" w:rsidR="007543C4" w:rsidRPr="007543C4" w:rsidRDefault="007543C4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7AE278F0" w14:textId="77777777" w:rsidR="001737EA" w:rsidRPr="001737EA" w:rsidRDefault="007543C4" w:rsidP="001737EA">
      <w:pPr>
        <w:pStyle w:val="ListParagraph"/>
        <w:numPr>
          <w:ilvl w:val="0"/>
          <w:numId w:val="8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Pada </w:t>
      </w:r>
      <w:r w:rsidRPr="003F6D47">
        <w:rPr>
          <w:b/>
          <w:sz w:val="24"/>
          <w:lang w:val="id-ID"/>
        </w:rPr>
        <w:t>Percobaan2</w:t>
      </w:r>
      <w:r w:rsidRPr="003F6D47">
        <w:rPr>
          <w:sz w:val="24"/>
          <w:lang w:val="id-ID"/>
        </w:rPr>
        <w:t xml:space="preserve">, terdapat pemanggilan fungsi rekursif </w:t>
      </w:r>
      <w:r w:rsidRPr="003F6D47">
        <w:rPr>
          <w:b/>
          <w:sz w:val="24"/>
          <w:lang w:val="id-ID"/>
        </w:rPr>
        <w:t>hitungPangkat(bilangan, pangkat)</w:t>
      </w:r>
      <w:r w:rsidRPr="003F6D47">
        <w:rPr>
          <w:sz w:val="24"/>
          <w:lang w:val="id-ID"/>
        </w:rPr>
        <w:t xml:space="preserve"> pada fungsi main, kemudian dilakukan pemanggilan fungsi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rFonts w:ascii="Lucida Console" w:hAnsi="Lucida Console"/>
          <w:b/>
          <w:sz w:val="20"/>
          <w:szCs w:val="20"/>
          <w:lang w:val="id-ID"/>
        </w:rPr>
        <w:t>hitungPangkat()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sz w:val="24"/>
          <w:lang w:val="id-ID"/>
        </w:rPr>
        <w:t>secara berulangkali.</w:t>
      </w:r>
      <w:r w:rsidRPr="003F6D47">
        <w:rPr>
          <w:rFonts w:ascii="Lucida Console" w:hAnsi="Lucida Console"/>
          <w:b/>
          <w:lang w:val="id-ID"/>
        </w:rPr>
        <w:t xml:space="preserve"> </w:t>
      </w:r>
      <w:r w:rsidRPr="003F6D47">
        <w:rPr>
          <w:sz w:val="24"/>
          <w:lang w:val="id-ID"/>
        </w:rPr>
        <w:t>Jelaskan sampai kapan proses pemanggilan fungsi tersebut akan dijalankan!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br/>
        <w:t xml:space="preserve">Pada Percobaan2, proses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ijalan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terpenuh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.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tersebu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dalah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ketika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ma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 Pada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saat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itu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="001737EA"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1, yang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merupa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hasil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ari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bila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pokok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yang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ipangkatk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="001737EA"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</w:t>
      </w:r>
    </w:p>
    <w:p w14:paraId="2D2962BB" w14:textId="26753E44" w:rsidR="001737EA" w:rsidRPr="001737EA" w:rsidRDefault="001737EA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Jika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tidak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am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,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ak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hitungPangkat</w:t>
      </w:r>
      <w:proofErr w:type="spellEnd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(</w:t>
      </w:r>
      <w:proofErr w:type="gramEnd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)</w:t>
      </w:r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elaku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irinya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yang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berkurang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1. Hal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terus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dilakukan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ascii="Courier New" w:eastAsia="Times New Roman" w:hAnsi="Courier New" w:cs="Courier New"/>
          <w:color w:val="1F1F1F"/>
          <w:sz w:val="20"/>
          <w:szCs w:val="20"/>
          <w:lang w:val="en-ID" w:eastAsia="en-ID"/>
        </w:rPr>
        <w:t>pangkat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>menjadi</w:t>
      </w:r>
      <w:proofErr w:type="spellEnd"/>
      <w:r w:rsidRPr="001737EA">
        <w:rPr>
          <w:rFonts w:eastAsia="Times New Roman"/>
          <w:color w:val="1F1F1F"/>
          <w:sz w:val="24"/>
          <w:szCs w:val="24"/>
          <w:lang w:val="en-ID" w:eastAsia="en-ID"/>
        </w:rPr>
        <w:t xml:space="preserve"> 0.</w:t>
      </w:r>
    </w:p>
    <w:p w14:paraId="6A0D605B" w14:textId="77777777" w:rsidR="001737EA" w:rsidRPr="001F68A3" w:rsidRDefault="001737EA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2C882AA0" w14:textId="4E292224" w:rsidR="001F68A3" w:rsidRPr="001737EA" w:rsidRDefault="001F68A3">
      <w:pPr>
        <w:pStyle w:val="ListParagraph"/>
        <w:numPr>
          <w:ilvl w:val="0"/>
          <w:numId w:val="8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Tambah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de</w:t>
      </w:r>
      <w:proofErr w:type="spellEnd"/>
      <w:r>
        <w:rPr>
          <w:sz w:val="24"/>
          <w:szCs w:val="24"/>
        </w:rPr>
        <w:t xml:space="preserve"> program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ceta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2B4304">
        <w:rPr>
          <w:sz w:val="24"/>
          <w:szCs w:val="24"/>
        </w:rPr>
        <w:t>deret</w:t>
      </w:r>
      <w:proofErr w:type="spellEnd"/>
      <w:r w:rsidR="002B4304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perhitungan</w:t>
      </w:r>
      <w:proofErr w:type="spellEnd"/>
      <w:r w:rsidR="007E4BF9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pangkat</w:t>
      </w:r>
      <w:r w:rsidR="002B4304">
        <w:rPr>
          <w:sz w:val="24"/>
          <w:szCs w:val="24"/>
        </w:rPr>
        <w:t>nya</w:t>
      </w:r>
      <w:proofErr w:type="spellEnd"/>
      <w:r w:rsidR="007E4BF9">
        <w:rPr>
          <w:sz w:val="24"/>
          <w:szCs w:val="24"/>
        </w:rPr>
        <w:t xml:space="preserve">. </w:t>
      </w:r>
      <w:proofErr w:type="spellStart"/>
      <w:proofErr w:type="gramStart"/>
      <w:r w:rsidR="007E4BF9">
        <w:rPr>
          <w:sz w:val="24"/>
          <w:szCs w:val="24"/>
        </w:rPr>
        <w:t>Contoh</w:t>
      </w:r>
      <w:proofErr w:type="spellEnd"/>
      <w:r w:rsidR="007E4BF9">
        <w:rPr>
          <w:sz w:val="24"/>
          <w:szCs w:val="24"/>
        </w:rPr>
        <w:t xml:space="preserve"> :</w:t>
      </w:r>
      <w:proofErr w:type="gramEnd"/>
      <w:r w:rsidR="007E4BF9">
        <w:rPr>
          <w:sz w:val="24"/>
          <w:szCs w:val="24"/>
        </w:rPr>
        <w:t xml:space="preserve"> </w:t>
      </w:r>
      <w:proofErr w:type="spellStart"/>
      <w:r w:rsidR="007E4BF9" w:rsidRPr="007E4BF9">
        <w:rPr>
          <w:b/>
          <w:bCs/>
          <w:sz w:val="24"/>
          <w:szCs w:val="24"/>
        </w:rPr>
        <w:t>hitungPangkat</w:t>
      </w:r>
      <w:proofErr w:type="spellEnd"/>
      <w:r w:rsidR="007E4BF9" w:rsidRPr="007E4BF9">
        <w:rPr>
          <w:b/>
          <w:bCs/>
          <w:sz w:val="24"/>
          <w:szCs w:val="24"/>
        </w:rPr>
        <w:t>(2,5)</w:t>
      </w:r>
      <w:r w:rsidR="007E4BF9">
        <w:rPr>
          <w:sz w:val="24"/>
          <w:szCs w:val="24"/>
        </w:rPr>
        <w:t xml:space="preserve"> </w:t>
      </w:r>
      <w:proofErr w:type="spellStart"/>
      <w:r w:rsidR="007E4BF9">
        <w:rPr>
          <w:sz w:val="24"/>
          <w:szCs w:val="24"/>
        </w:rPr>
        <w:t>dicetak</w:t>
      </w:r>
      <w:proofErr w:type="spellEnd"/>
      <w:r w:rsidR="007E4BF9">
        <w:rPr>
          <w:sz w:val="24"/>
          <w:szCs w:val="24"/>
        </w:rPr>
        <w:t xml:space="preserve"> 2x2x2x2x2x1 = 32</w:t>
      </w:r>
    </w:p>
    <w:p w14:paraId="747F5D86" w14:textId="4F1BB8BC" w:rsidR="001737EA" w:rsidRPr="00AA62B4" w:rsidRDefault="00047DAC" w:rsidP="001737EA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CA8E24E" wp14:editId="4BF181E3">
            <wp:extent cx="4301761" cy="4937575"/>
            <wp:effectExtent l="0" t="0" r="3810" b="0"/>
            <wp:docPr id="1114991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04" cy="495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E860D" w14:textId="77777777" w:rsidR="00A238E5" w:rsidRPr="003F6D47" w:rsidRDefault="00A238E5" w:rsidP="00A238E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754D7803" w14:textId="77777777" w:rsidR="008D6948" w:rsidRPr="003F6D47" w:rsidRDefault="008D6948">
      <w:pPr>
        <w:pStyle w:val="ListParagraph"/>
        <w:numPr>
          <w:ilvl w:val="1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rFonts w:cs="Arial"/>
          <w:b/>
          <w:sz w:val="28"/>
          <w:szCs w:val="24"/>
          <w:lang w:val="id-ID"/>
        </w:rPr>
        <w:t>Percobaan 3</w:t>
      </w:r>
    </w:p>
    <w:p w14:paraId="49BE905E" w14:textId="536F22C8" w:rsidR="0063462A" w:rsidRPr="007D505C" w:rsidRDefault="0063462A" w:rsidP="0063462A">
      <w:pPr>
        <w:spacing w:line="360" w:lineRule="auto"/>
        <w:jc w:val="both"/>
        <w:rPr>
          <w:b/>
          <w:bCs/>
          <w:sz w:val="24"/>
          <w:szCs w:val="24"/>
          <w:lang w:val="en-US"/>
        </w:rPr>
      </w:pPr>
      <w:r w:rsidRPr="0063462A">
        <w:rPr>
          <w:b/>
          <w:bCs/>
          <w:sz w:val="24"/>
          <w:szCs w:val="24"/>
        </w:rPr>
        <w:t xml:space="preserve">Waktu Percobaan : </w:t>
      </w:r>
      <w:r w:rsidR="007D505C">
        <w:rPr>
          <w:b/>
          <w:bCs/>
          <w:sz w:val="24"/>
          <w:szCs w:val="24"/>
          <w:lang w:val="en-US"/>
        </w:rPr>
        <w:t>60</w:t>
      </w:r>
    </w:p>
    <w:p w14:paraId="413E9094" w14:textId="66404A8F" w:rsidR="008D6948" w:rsidRPr="003C50FC" w:rsidRDefault="008D6948" w:rsidP="0063462A">
      <w:pPr>
        <w:pStyle w:val="ListParagraph"/>
        <w:spacing w:after="0" w:line="360" w:lineRule="auto"/>
        <w:ind w:left="0"/>
        <w:jc w:val="both"/>
        <w:rPr>
          <w:sz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</w:t>
      </w:r>
      <w:r w:rsidRPr="003F6D47">
        <w:rPr>
          <w:sz w:val="24"/>
          <w:lang w:val="id-ID"/>
        </w:rPr>
        <w:t xml:space="preserve">percobaan ini akan dilakukan pembuatan program untuk </w:t>
      </w:r>
      <w:r w:rsidR="007468C3" w:rsidRPr="003F6D47">
        <w:rPr>
          <w:sz w:val="24"/>
          <w:lang w:val="id-ID"/>
        </w:rPr>
        <w:t xml:space="preserve">menghitung jumlah uang </w:t>
      </w:r>
      <w:r w:rsidR="001230CC">
        <w:rPr>
          <w:sz w:val="24"/>
        </w:rPr>
        <w:t>investor</w:t>
      </w:r>
      <w:r w:rsidR="007468C3" w:rsidRPr="003F6D47">
        <w:rPr>
          <w:sz w:val="24"/>
          <w:lang w:val="id-ID"/>
        </w:rPr>
        <w:t xml:space="preserve"> yang </w:t>
      </w:r>
      <w:proofErr w:type="spellStart"/>
      <w:r w:rsidR="001230CC">
        <w:rPr>
          <w:sz w:val="24"/>
        </w:rPr>
        <w:t>digunakan</w:t>
      </w:r>
      <w:proofErr w:type="spellEnd"/>
      <w:r w:rsidR="001230CC">
        <w:rPr>
          <w:sz w:val="24"/>
        </w:rPr>
        <w:t xml:space="preserve"> </w:t>
      </w:r>
      <w:proofErr w:type="spellStart"/>
      <w:r w:rsidR="001230CC">
        <w:rPr>
          <w:sz w:val="24"/>
        </w:rPr>
        <w:t>sebagai</w:t>
      </w:r>
      <w:proofErr w:type="spellEnd"/>
      <w:r w:rsidR="001230CC">
        <w:rPr>
          <w:sz w:val="24"/>
        </w:rPr>
        <w:t xml:space="preserve"> </w:t>
      </w:r>
      <w:proofErr w:type="spellStart"/>
      <w:r w:rsidR="001230CC">
        <w:rPr>
          <w:sz w:val="24"/>
        </w:rPr>
        <w:t>investasi</w:t>
      </w:r>
      <w:proofErr w:type="spellEnd"/>
      <w:r w:rsidR="001230CC">
        <w:rPr>
          <w:sz w:val="24"/>
        </w:rPr>
        <w:t xml:space="preserve"> </w:t>
      </w:r>
      <w:r w:rsidR="007468C3" w:rsidRPr="003F6D47">
        <w:rPr>
          <w:sz w:val="24"/>
          <w:lang w:val="id-ID"/>
        </w:rPr>
        <w:t xml:space="preserve">setelah mendapatkan </w:t>
      </w:r>
      <w:r w:rsidR="001230CC">
        <w:rPr>
          <w:sz w:val="24"/>
          <w:lang w:val="id-ID"/>
        </w:rPr>
        <w:t>laba</w:t>
      </w:r>
      <w:r w:rsidR="007468C3" w:rsidRPr="003F6D47">
        <w:rPr>
          <w:sz w:val="24"/>
          <w:lang w:val="id-ID"/>
        </w:rPr>
        <w:t xml:space="preserve"> selama beberapa tahun </w:t>
      </w:r>
      <w:r w:rsidRPr="003F6D47">
        <w:rPr>
          <w:sz w:val="24"/>
          <w:lang w:val="id-ID"/>
        </w:rPr>
        <w:t>dengan menggunakan fungsi rekursif.</w:t>
      </w:r>
      <w:r w:rsidR="007468C3" w:rsidRPr="003F6D47">
        <w:rPr>
          <w:sz w:val="24"/>
          <w:lang w:val="id-ID"/>
        </w:rPr>
        <w:t xml:space="preserve"> </w:t>
      </w:r>
    </w:p>
    <w:p w14:paraId="183D63D2" w14:textId="77777777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Pada project </w:t>
      </w:r>
      <w:r w:rsidRPr="003F6D47">
        <w:rPr>
          <w:rFonts w:cs="Arial"/>
          <w:b/>
          <w:sz w:val="24"/>
          <w:szCs w:val="24"/>
          <w:lang w:val="id-ID"/>
        </w:rPr>
        <w:t>Rekursif</w:t>
      </w:r>
      <w:r w:rsidRPr="003F6D47">
        <w:rPr>
          <w:rFonts w:cs="Arial"/>
          <w:sz w:val="24"/>
          <w:szCs w:val="24"/>
          <w:lang w:val="id-ID"/>
        </w:rPr>
        <w:t xml:space="preserve">, dan buat file Java dengan nama </w:t>
      </w:r>
      <w:r w:rsidRPr="003F6D47">
        <w:rPr>
          <w:rFonts w:cs="Arial"/>
          <w:b/>
          <w:sz w:val="24"/>
          <w:szCs w:val="24"/>
          <w:lang w:val="id-ID"/>
        </w:rPr>
        <w:t>P</w:t>
      </w:r>
      <w:r w:rsidR="007468C3" w:rsidRPr="003F6D47">
        <w:rPr>
          <w:rFonts w:cs="Arial"/>
          <w:b/>
          <w:sz w:val="24"/>
          <w:szCs w:val="24"/>
          <w:lang w:val="id-ID"/>
        </w:rPr>
        <w:t>ercobaan3</w:t>
      </w:r>
    </w:p>
    <w:p w14:paraId="062B31E7" w14:textId="212FEE08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 fungsi static dengan nam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hitung</w:t>
      </w:r>
      <w:r w:rsidR="001230CC">
        <w:rPr>
          <w:rFonts w:ascii="Lucida Console" w:hAnsi="Lucida Console"/>
          <w:b/>
          <w:sz w:val="20"/>
          <w:szCs w:val="18"/>
        </w:rPr>
        <w:t>Laba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()</w:t>
      </w:r>
      <w:r w:rsidRPr="003F6D47">
        <w:rPr>
          <w:sz w:val="24"/>
          <w:lang w:val="id-ID"/>
        </w:rPr>
        <w:t xml:space="preserve">, dengan tipe data kembalian fungsi </w:t>
      </w:r>
      <w:r w:rsidR="007468C3" w:rsidRPr="003F6D47">
        <w:rPr>
          <w:rFonts w:ascii="Lucida Console" w:hAnsi="Lucida Console"/>
          <w:b/>
          <w:sz w:val="20"/>
          <w:szCs w:val="18"/>
          <w:lang w:val="id-ID"/>
        </w:rPr>
        <w:t>double</w:t>
      </w:r>
      <w:r w:rsidRPr="003F6D47">
        <w:rPr>
          <w:sz w:val="24"/>
          <w:lang w:val="id-ID"/>
        </w:rPr>
        <w:t xml:space="preserve"> dan memiliki 2 parameter dengan tipe data </w:t>
      </w:r>
      <w:r w:rsidRPr="003F6D47">
        <w:rPr>
          <w:rFonts w:ascii="Lucida Console" w:hAnsi="Lucida Console"/>
          <w:b/>
          <w:sz w:val="20"/>
          <w:szCs w:val="18"/>
          <w:lang w:val="id-ID"/>
        </w:rPr>
        <w:t>int</w:t>
      </w:r>
      <w:r w:rsidRPr="003F6D47">
        <w:rPr>
          <w:sz w:val="24"/>
          <w:lang w:val="id-ID"/>
        </w:rPr>
        <w:t xml:space="preserve"> berupa </w:t>
      </w:r>
      <w:r w:rsidR="008E4ABE" w:rsidRPr="003F6D47">
        <w:rPr>
          <w:sz w:val="24"/>
          <w:lang w:val="id-ID"/>
        </w:rPr>
        <w:t xml:space="preserve">saldo </w:t>
      </w:r>
      <w:r w:rsidR="00131A78">
        <w:rPr>
          <w:sz w:val="24"/>
        </w:rPr>
        <w:t>investor</w:t>
      </w:r>
      <w:r w:rsidR="008E4ABE" w:rsidRPr="003F6D47">
        <w:rPr>
          <w:sz w:val="24"/>
          <w:lang w:val="id-ID"/>
        </w:rPr>
        <w:t xml:space="preserve"> dan lamanya </w:t>
      </w:r>
      <w:proofErr w:type="spellStart"/>
      <w:r w:rsidR="00131A78">
        <w:rPr>
          <w:sz w:val="24"/>
        </w:rPr>
        <w:t>investasi</w:t>
      </w:r>
      <w:proofErr w:type="spellEnd"/>
      <w:r w:rsidRPr="003F6D47">
        <w:rPr>
          <w:sz w:val="24"/>
          <w:lang w:val="id-ID"/>
        </w:rPr>
        <w:t>.</w:t>
      </w:r>
    </w:p>
    <w:p w14:paraId="422630C0" w14:textId="46CB673F" w:rsidR="00AF188D" w:rsidRPr="003F6D47" w:rsidRDefault="00AF188D" w:rsidP="00AF188D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Pada kasus ini dianggap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yang ditentukan adalah 11% per tahun. Karena perhitungan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</w:t>
      </w:r>
      <w:proofErr w:type="spellStart"/>
      <w:r w:rsidR="001230CC">
        <w:rPr>
          <w:b/>
          <w:color w:val="C00000"/>
          <w:sz w:val="24"/>
        </w:rPr>
        <w:t>laba</w:t>
      </w:r>
      <w:proofErr w:type="spellEnd"/>
      <w:r w:rsidRPr="003F6D47">
        <w:rPr>
          <w:b/>
          <w:color w:val="C00000"/>
          <w:sz w:val="24"/>
          <w:lang w:val="id-ID"/>
        </w:rPr>
        <w:t xml:space="preserve"> * saldo</w:t>
      </w:r>
      <w:r w:rsidRPr="003F6D47">
        <w:rPr>
          <w:sz w:val="24"/>
          <w:lang w:val="id-ID"/>
        </w:rPr>
        <w:t xml:space="preserve">, sehingga untuk menghitung besarnya uang setelah ditambah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</w:t>
      </w:r>
      <w:r w:rsidRPr="003F6D47">
        <w:rPr>
          <w:b/>
          <w:color w:val="C00000"/>
          <w:sz w:val="24"/>
          <w:lang w:val="id-ID"/>
        </w:rPr>
        <w:t xml:space="preserve">saldo + </w:t>
      </w:r>
      <w:proofErr w:type="spellStart"/>
      <w:r w:rsidR="001230CC">
        <w:rPr>
          <w:b/>
          <w:color w:val="C00000"/>
          <w:sz w:val="24"/>
        </w:rPr>
        <w:t>laba</w:t>
      </w:r>
      <w:proofErr w:type="spellEnd"/>
      <w:r w:rsidR="001230CC">
        <w:rPr>
          <w:b/>
          <w:color w:val="C00000"/>
          <w:sz w:val="24"/>
        </w:rPr>
        <w:t xml:space="preserve"> </w:t>
      </w:r>
      <w:r w:rsidRPr="003F6D47">
        <w:rPr>
          <w:b/>
          <w:color w:val="C00000"/>
          <w:sz w:val="24"/>
          <w:lang w:val="id-ID"/>
        </w:rPr>
        <w:t>* saldo</w:t>
      </w:r>
      <w:r w:rsidRPr="003F6D47">
        <w:rPr>
          <w:sz w:val="24"/>
          <w:lang w:val="id-ID"/>
        </w:rPr>
        <w:t>. Dalam hal ini</w:t>
      </w:r>
      <w:r w:rsidR="00595B86" w:rsidRPr="003F6D47">
        <w:rPr>
          <w:sz w:val="24"/>
          <w:lang w:val="id-ID"/>
        </w:rPr>
        <w:t>,</w:t>
      </w:r>
      <w:r w:rsidRPr="003F6D47">
        <w:rPr>
          <w:sz w:val="24"/>
          <w:lang w:val="id-ID"/>
        </w:rPr>
        <w:t xml:space="preserve"> besarnya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adalah 0.11 * saldo, dan </w:t>
      </w:r>
      <w:r w:rsidRPr="003F6D47">
        <w:rPr>
          <w:sz w:val="24"/>
          <w:lang w:val="id-ID"/>
        </w:rPr>
        <w:lastRenderedPageBreak/>
        <w:t xml:space="preserve">saldo dianggap 1 * saldo, sehingga 1 * saldo + 0.11 * saldo dapat diringkas menjadi </w:t>
      </w:r>
      <w:r w:rsidRPr="003F6D47">
        <w:rPr>
          <w:b/>
          <w:color w:val="C00000"/>
          <w:sz w:val="24"/>
          <w:lang w:val="id-ID"/>
        </w:rPr>
        <w:t>1.11 * saldo</w:t>
      </w:r>
      <w:r w:rsidRPr="003F6D47">
        <w:rPr>
          <w:sz w:val="24"/>
          <w:lang w:val="id-ID"/>
        </w:rPr>
        <w:t xml:space="preserve"> untuk perhitungan saldo setelah ditambah </w:t>
      </w:r>
      <w:r w:rsidR="001230CC">
        <w:rPr>
          <w:sz w:val="24"/>
          <w:lang w:val="id-ID"/>
        </w:rPr>
        <w:t>laba</w:t>
      </w:r>
      <w:r w:rsidRPr="003F6D47">
        <w:rPr>
          <w:sz w:val="24"/>
          <w:lang w:val="id-ID"/>
        </w:rPr>
        <w:t xml:space="preserve"> (dalam setahun).</w:t>
      </w:r>
    </w:p>
    <w:p w14:paraId="4E291AAE" w14:textId="4E776798" w:rsidR="008D6948" w:rsidRPr="003F6D47" w:rsidRDefault="00C74D25" w:rsidP="008D6948">
      <w:pPr>
        <w:pStyle w:val="ListParagraph"/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C74D25">
        <w:rPr>
          <w:noProof/>
          <w:lang w:eastAsia="en-US"/>
        </w:rPr>
        <w:drawing>
          <wp:inline distT="0" distB="0" distL="0" distR="0" wp14:anchorId="3FB327EA" wp14:editId="4C7F94A4">
            <wp:extent cx="5133094" cy="131413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9054"/>
                    <a:stretch/>
                  </pic:blipFill>
                  <pic:spPr bwMode="auto">
                    <a:xfrm>
                      <a:off x="0" y="0"/>
                      <a:ext cx="5150611" cy="1318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15264" w14:textId="77777777" w:rsidR="009715AA" w:rsidRPr="003F6D47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fungsi main dan deklarasikan Scanner dengan nama </w:t>
      </w:r>
      <w:r w:rsidRPr="003F6D47">
        <w:rPr>
          <w:rFonts w:cs="Arial"/>
          <w:b/>
          <w:sz w:val="24"/>
          <w:szCs w:val="24"/>
          <w:lang w:val="id-ID"/>
        </w:rPr>
        <w:t>sc</w:t>
      </w:r>
    </w:p>
    <w:p w14:paraId="59F27D40" w14:textId="77777777" w:rsidR="009715AA" w:rsidRPr="003F6D47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 xml:space="preserve">Buatlah sebuah variabel bertipa double dengan nama </w:t>
      </w:r>
      <w:r w:rsidRPr="003F6D47">
        <w:rPr>
          <w:rFonts w:cs="Arial"/>
          <w:b/>
          <w:sz w:val="24"/>
          <w:szCs w:val="24"/>
          <w:lang w:val="id-ID"/>
        </w:rPr>
        <w:t>saldoAwal</w:t>
      </w:r>
      <w:r w:rsidRPr="003F6D47">
        <w:rPr>
          <w:rFonts w:cs="Arial"/>
          <w:sz w:val="24"/>
          <w:szCs w:val="24"/>
          <w:lang w:val="id-ID"/>
        </w:rPr>
        <w:t xml:space="preserve"> dan sebuah variabel bertipe int bernama </w:t>
      </w:r>
      <w:r w:rsidRPr="003F6D47">
        <w:rPr>
          <w:rFonts w:cs="Arial"/>
          <w:b/>
          <w:sz w:val="24"/>
          <w:szCs w:val="24"/>
          <w:lang w:val="id-ID"/>
        </w:rPr>
        <w:t>tahun</w:t>
      </w:r>
    </w:p>
    <w:p w14:paraId="46BBDF8F" w14:textId="55CE04A4" w:rsidR="009715AA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Tambahkan kode berikut ini untuk menerima input dari keyboard</w:t>
      </w:r>
    </w:p>
    <w:p w14:paraId="307C4C96" w14:textId="62C90904" w:rsidR="009715AA" w:rsidRPr="00C74D25" w:rsidRDefault="00C74D25" w:rsidP="00C74D25">
      <w:pPr>
        <w:pStyle w:val="ListParagraph"/>
        <w:spacing w:after="0" w:line="360" w:lineRule="auto"/>
        <w:ind w:left="567"/>
        <w:jc w:val="both"/>
        <w:rPr>
          <w:rFonts w:cs="Arial"/>
          <w:sz w:val="24"/>
          <w:szCs w:val="24"/>
          <w:lang w:val="id-ID"/>
        </w:rPr>
      </w:pPr>
      <w:r w:rsidRPr="00C74D25">
        <w:rPr>
          <w:rFonts w:cs="Arial"/>
          <w:b/>
          <w:bCs/>
          <w:noProof/>
          <w:sz w:val="24"/>
          <w:szCs w:val="24"/>
          <w:lang w:eastAsia="en-US"/>
        </w:rPr>
        <w:drawing>
          <wp:inline distT="0" distB="0" distL="0" distR="0" wp14:anchorId="00493E49" wp14:editId="697812E0">
            <wp:extent cx="4428808" cy="813379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410" r="20314"/>
                    <a:stretch/>
                  </pic:blipFill>
                  <pic:spPr bwMode="auto">
                    <a:xfrm>
                      <a:off x="0" y="0"/>
                      <a:ext cx="4429115" cy="813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2F5F4" w14:textId="556BD417" w:rsidR="009715AA" w:rsidRDefault="009715AA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Lakukan pemanggilan fungsi hitung</w:t>
      </w:r>
      <w:r w:rsidR="001230CC">
        <w:rPr>
          <w:rFonts w:cs="Arial"/>
          <w:sz w:val="24"/>
          <w:szCs w:val="24"/>
          <w:lang w:val="id-ID"/>
        </w:rPr>
        <w:t>Laba</w:t>
      </w:r>
      <w:r w:rsidRPr="003F6D47">
        <w:rPr>
          <w:rFonts w:cs="Arial"/>
          <w:sz w:val="24"/>
          <w:szCs w:val="24"/>
          <w:lang w:val="id-ID"/>
        </w:rPr>
        <w:t xml:space="preserve"> yang telah dibuat sebelumnya dengan mengirimkan dua nilai parameter.</w:t>
      </w:r>
    </w:p>
    <w:p w14:paraId="3FF254DA" w14:textId="4D236FD4" w:rsidR="008D6948" w:rsidRPr="00C74D25" w:rsidRDefault="00C74D25" w:rsidP="00C74D25">
      <w:pPr>
        <w:pStyle w:val="ListParagraph"/>
        <w:spacing w:after="0" w:line="360" w:lineRule="auto"/>
        <w:ind w:left="567"/>
        <w:jc w:val="both"/>
        <w:rPr>
          <w:rFonts w:cs="Arial"/>
          <w:sz w:val="24"/>
          <w:szCs w:val="24"/>
          <w:lang w:val="id-ID"/>
        </w:rPr>
      </w:pPr>
      <w:r w:rsidRPr="00C74D25">
        <w:rPr>
          <w:rFonts w:cs="Arial"/>
          <w:noProof/>
          <w:sz w:val="24"/>
          <w:szCs w:val="24"/>
          <w:lang w:eastAsia="en-US"/>
        </w:rPr>
        <w:drawing>
          <wp:inline distT="0" distB="0" distL="0" distR="0" wp14:anchorId="6CF979EA" wp14:editId="39C6FFD8">
            <wp:extent cx="5191163" cy="48577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1163" cy="48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E0669" w14:textId="77777777" w:rsidR="008D6948" w:rsidRPr="003F6D47" w:rsidRDefault="008D6948">
      <w:pPr>
        <w:pStyle w:val="ListParagraph"/>
        <w:numPr>
          <w:ilvl w:val="0"/>
          <w:numId w:val="7"/>
        </w:numPr>
        <w:spacing w:after="0" w:line="360" w:lineRule="auto"/>
        <w:ind w:left="426"/>
        <w:jc w:val="both"/>
        <w:rPr>
          <w:rFonts w:cs="Arial"/>
          <w:sz w:val="24"/>
          <w:szCs w:val="24"/>
          <w:lang w:val="id-ID"/>
        </w:rPr>
      </w:pPr>
      <w:r w:rsidRPr="003F6D47">
        <w:rPr>
          <w:rFonts w:cs="Arial"/>
          <w:sz w:val="24"/>
          <w:szCs w:val="24"/>
          <w:lang w:val="id-ID"/>
        </w:rPr>
        <w:t>Jalankan program tersebut. Amati apa yang terjadi!</w:t>
      </w:r>
    </w:p>
    <w:p w14:paraId="0538D479" w14:textId="77777777" w:rsidR="008D6948" w:rsidRPr="003F6D47" w:rsidRDefault="008D6948" w:rsidP="00AF7AFE">
      <w:pPr>
        <w:spacing w:line="360" w:lineRule="auto"/>
        <w:ind w:left="66"/>
        <w:jc w:val="both"/>
        <w:rPr>
          <w:rFonts w:asciiTheme="minorHAnsi" w:hAnsiTheme="minorHAnsi"/>
          <w:sz w:val="24"/>
          <w:szCs w:val="24"/>
        </w:rPr>
      </w:pPr>
    </w:p>
    <w:p w14:paraId="703BCFC4" w14:textId="77777777" w:rsidR="000F482A" w:rsidRPr="007543C4" w:rsidRDefault="000F482A" w:rsidP="007543C4">
      <w:pPr>
        <w:spacing w:line="360" w:lineRule="auto"/>
        <w:jc w:val="both"/>
        <w:rPr>
          <w:b/>
          <w:sz w:val="24"/>
        </w:rPr>
      </w:pPr>
      <w:r w:rsidRPr="007543C4">
        <w:rPr>
          <w:b/>
          <w:sz w:val="24"/>
          <w:szCs w:val="24"/>
        </w:rPr>
        <w:t>Pertanyaan</w:t>
      </w:r>
    </w:p>
    <w:p w14:paraId="084F8AF9" w14:textId="3094E4CA" w:rsidR="00595B86" w:rsidRPr="000241D6" w:rsidRDefault="00595B86">
      <w:pPr>
        <w:pStyle w:val="ListParagraph"/>
        <w:numPr>
          <w:ilvl w:val="0"/>
          <w:numId w:val="9"/>
        </w:numPr>
        <w:spacing w:line="360" w:lineRule="auto"/>
        <w:ind w:left="426"/>
        <w:jc w:val="both"/>
        <w:rPr>
          <w:sz w:val="24"/>
          <w:szCs w:val="24"/>
        </w:rPr>
      </w:pPr>
      <w:r w:rsidRPr="00595A77">
        <w:rPr>
          <w:sz w:val="24"/>
          <w:szCs w:val="24"/>
          <w:lang w:val="id-ID"/>
        </w:rPr>
        <w:t xml:space="preserve">Pada </w:t>
      </w:r>
      <w:r w:rsidRPr="00595A77">
        <w:rPr>
          <w:b/>
          <w:sz w:val="24"/>
          <w:szCs w:val="24"/>
          <w:lang w:val="id-ID"/>
        </w:rPr>
        <w:t>Percobaan3</w:t>
      </w:r>
      <w:r w:rsidRPr="00595A77">
        <w:rPr>
          <w:sz w:val="24"/>
          <w:szCs w:val="24"/>
          <w:lang w:val="id-ID"/>
        </w:rPr>
        <w:t>, sebutkan blok kode program manakah yang merupakan “base case” dan “recursion call”!</w:t>
      </w:r>
    </w:p>
    <w:p w14:paraId="3067A7D6" w14:textId="77777777" w:rsidR="000241D6" w:rsidRPr="000241D6" w:rsidRDefault="000241D6" w:rsidP="000241D6">
      <w:pPr>
        <w:pStyle w:val="ListParagraph"/>
        <w:numPr>
          <w:ilvl w:val="0"/>
          <w:numId w:val="9"/>
        </w:numPr>
        <w:shd w:val="clear" w:color="auto" w:fill="0D1117"/>
        <w:spacing w:line="285" w:lineRule="atLeast"/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</w:pPr>
      <w:proofErr w:type="spellStart"/>
      <w:r w:rsidRPr="000241D6">
        <w:rPr>
          <w:rFonts w:ascii="Consolas" w:eastAsia="Times New Roman" w:hAnsi="Consolas" w:cs="Times New Roman"/>
          <w:color w:val="FDAC54"/>
          <w:sz w:val="21"/>
          <w:szCs w:val="21"/>
          <w:lang w:val="en-ID" w:eastAsia="en-ID"/>
        </w:rPr>
        <w:t>System</w:t>
      </w:r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.</w:t>
      </w:r>
      <w:r w:rsidRPr="000241D6">
        <w:rPr>
          <w:rFonts w:ascii="Consolas" w:eastAsia="Times New Roman" w:hAnsi="Consolas" w:cs="Times New Roman"/>
          <w:color w:val="79C0FF"/>
          <w:sz w:val="21"/>
          <w:szCs w:val="21"/>
          <w:lang w:val="en-ID" w:eastAsia="en-ID"/>
        </w:rPr>
        <w:t>out</w:t>
      </w:r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.</w:t>
      </w:r>
      <w:r w:rsidRPr="000241D6">
        <w:rPr>
          <w:rFonts w:ascii="Consolas" w:eastAsia="Times New Roman" w:hAnsi="Consolas" w:cs="Times New Roman"/>
          <w:color w:val="D2A8FF"/>
          <w:sz w:val="21"/>
          <w:szCs w:val="21"/>
          <w:lang w:val="en-ID" w:eastAsia="en-ID"/>
        </w:rPr>
        <w:t>print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(</w:t>
      </w:r>
      <w:proofErr w:type="spellStart"/>
      <w:proofErr w:type="gramStart"/>
      <w:r w:rsidRPr="000241D6">
        <w:rPr>
          <w:rFonts w:ascii="Consolas" w:eastAsia="Times New Roman" w:hAnsi="Consolas" w:cs="Times New Roman"/>
          <w:color w:val="D2A8FF"/>
          <w:sz w:val="21"/>
          <w:szCs w:val="21"/>
          <w:lang w:val="en-ID" w:eastAsia="en-ID"/>
        </w:rPr>
        <w:t>hitungLaba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(</w:t>
      </w:r>
      <w:proofErr w:type="spellStart"/>
      <w:proofErr w:type="gram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saldo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 xml:space="preserve">, </w:t>
      </w:r>
      <w:proofErr w:type="spellStart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tahun</w:t>
      </w:r>
      <w:proofErr w:type="spellEnd"/>
      <w:r w:rsidRPr="000241D6">
        <w:rPr>
          <w:rFonts w:ascii="Consolas" w:eastAsia="Times New Roman" w:hAnsi="Consolas" w:cs="Times New Roman"/>
          <w:color w:val="C9D1D9"/>
          <w:sz w:val="21"/>
          <w:szCs w:val="21"/>
          <w:lang w:val="en-ID" w:eastAsia="en-ID"/>
        </w:rPr>
        <w:t>))</w:t>
      </w:r>
    </w:p>
    <w:p w14:paraId="214FD05D" w14:textId="6F4493CE" w:rsidR="000241D6" w:rsidRPr="006350B3" w:rsidRDefault="000241D6" w:rsidP="000241D6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i </w:t>
      </w:r>
      <w:proofErr w:type="spellStart"/>
      <w:r>
        <w:rPr>
          <w:sz w:val="24"/>
          <w:szCs w:val="24"/>
        </w:rPr>
        <w:t>ada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manggil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ng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kursi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tama</w:t>
      </w:r>
      <w:proofErr w:type="spellEnd"/>
      <w:r>
        <w:rPr>
          <w:sz w:val="24"/>
          <w:szCs w:val="24"/>
        </w:rPr>
        <w:t xml:space="preserve"> kali.</w:t>
      </w:r>
    </w:p>
    <w:p w14:paraId="62DF52AF" w14:textId="77777777" w:rsidR="000241D6" w:rsidRPr="000241D6" w:rsidRDefault="001F68A3" w:rsidP="000241D6">
      <w:pPr>
        <w:pStyle w:val="ListParagraph"/>
        <w:numPr>
          <w:ilvl w:val="0"/>
          <w:numId w:val="9"/>
        </w:numPr>
        <w:spacing w:line="360" w:lineRule="auto"/>
        <w:ind w:left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Jabarkan</w:t>
      </w:r>
      <w:proofErr w:type="spellEnd"/>
      <w:r w:rsidR="0065666E">
        <w:rPr>
          <w:sz w:val="24"/>
          <w:szCs w:val="24"/>
        </w:rPr>
        <w:t xml:space="preserve"> trace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a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kspan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fas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btitu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gorit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rhitu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ba</w:t>
      </w:r>
      <w:proofErr w:type="spellEnd"/>
      <w:r>
        <w:rPr>
          <w:sz w:val="24"/>
          <w:szCs w:val="24"/>
        </w:rPr>
        <w:t xml:space="preserve"> di </w:t>
      </w:r>
      <w:proofErr w:type="spellStart"/>
      <w:r>
        <w:rPr>
          <w:sz w:val="24"/>
          <w:szCs w:val="24"/>
        </w:rPr>
        <w:t>at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ik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er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lai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 w:rsidRPr="001F68A3">
        <w:rPr>
          <w:b/>
          <w:bCs/>
          <w:sz w:val="24"/>
          <w:szCs w:val="24"/>
        </w:rPr>
        <w:t>hitungLaba</w:t>
      </w:r>
      <w:proofErr w:type="spellEnd"/>
      <w:r w:rsidRPr="001F68A3">
        <w:rPr>
          <w:b/>
          <w:bCs/>
          <w:sz w:val="24"/>
          <w:szCs w:val="24"/>
        </w:rPr>
        <w:t>(</w:t>
      </w:r>
      <w:proofErr w:type="gramEnd"/>
      <w:r w:rsidRPr="001F68A3">
        <w:rPr>
          <w:b/>
          <w:bCs/>
          <w:sz w:val="24"/>
          <w:szCs w:val="24"/>
        </w:rPr>
        <w:t>100000,3)</w:t>
      </w:r>
    </w:p>
    <w:p w14:paraId="267D3CC5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eastAsia="Times New Roman"/>
          <w:color w:val="1F1F1F"/>
          <w:sz w:val="24"/>
          <w:szCs w:val="24"/>
          <w:lang w:val="en-ID" w:eastAsia="en-ID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ase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ekspan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rus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laku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manggil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r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ndir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mp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rpenuh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. 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sus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100000,3), proses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ekspan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erlangs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ag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erikut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:</w:t>
      </w:r>
    </w:p>
    <w:p w14:paraId="1DC40B42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ascii="Courier New" w:eastAsia="Times New Roman" w:hAnsi="Courier New" w:cs="Courier New"/>
          <w:sz w:val="20"/>
          <w:szCs w:val="20"/>
          <w:lang w:val="en-ID" w:eastAsia="en-ID"/>
        </w:rPr>
      </w:pPr>
      <w:proofErr w:type="spellStart"/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Tahun</w:t>
      </w:r>
      <w:proofErr w:type="spellEnd"/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 xml:space="preserve"> | Saldo</w:t>
      </w:r>
    </w:p>
    <w:p w14:paraId="3844C04F" w14:textId="77777777" w:rsidR="000241D6" w:rsidRDefault="000241D6" w:rsidP="000241D6">
      <w:pPr>
        <w:pStyle w:val="ListParagraph"/>
        <w:spacing w:line="360" w:lineRule="auto"/>
        <w:ind w:left="426"/>
        <w:jc w:val="both"/>
        <w:rPr>
          <w:rFonts w:ascii="Courier New" w:eastAsia="Times New Roman" w:hAnsi="Courier New" w:cs="Courier New"/>
          <w:sz w:val="20"/>
          <w:szCs w:val="20"/>
          <w:lang w:val="en-ID" w:eastAsia="en-ID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------- | --------</w:t>
      </w:r>
    </w:p>
    <w:p w14:paraId="6F0576E5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lastRenderedPageBreak/>
        <w:t>| 100000</w:t>
      </w:r>
    </w:p>
    <w:p w14:paraId="729F413A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2 | 111000</w:t>
      </w:r>
    </w:p>
    <w:p w14:paraId="6D02610E" w14:textId="77777777" w:rsidR="000241D6" w:rsidRPr="000241D6" w:rsidRDefault="000241D6" w:rsidP="000241D6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 w:rsidRPr="000241D6">
        <w:rPr>
          <w:rFonts w:ascii="Courier New" w:eastAsia="Times New Roman" w:hAnsi="Courier New" w:cs="Courier New"/>
          <w:sz w:val="20"/>
          <w:szCs w:val="20"/>
          <w:lang w:val="en-ID" w:eastAsia="en-ID"/>
        </w:rPr>
        <w:t>3 | 122110</w:t>
      </w:r>
    </w:p>
    <w:p w14:paraId="65E211ED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rtam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2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hit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un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untuk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pertam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* 0,111 = 11.100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mudi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hi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00.000 + 11.100 = 111.000.</w:t>
      </w:r>
    </w:p>
    <w:p w14:paraId="3FE190BC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</w:p>
    <w:p w14:paraId="66D4A2B7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du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hitung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bun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untuk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du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* 0,111 = 12.211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mudi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hi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11.000 + 12.211 = 123.211.</w:t>
      </w:r>
    </w:p>
    <w:p w14:paraId="0D719003" w14:textId="77777777" w:rsid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</w:p>
    <w:p w14:paraId="169D3CE5" w14:textId="06733980" w:rsidR="000241D6" w:rsidRPr="000241D6" w:rsidRDefault="000241D6" w:rsidP="000241D6">
      <w:pPr>
        <w:spacing w:line="360" w:lineRule="auto"/>
        <w:ind w:left="426"/>
        <w:jc w:val="both"/>
        <w:rPr>
          <w:rFonts w:eastAsiaTheme="minorEastAsia"/>
          <w:color w:val="auto"/>
          <w:sz w:val="24"/>
          <w:szCs w:val="24"/>
          <w:lang w:val="en-US" w:eastAsia="zh-TW"/>
        </w:rPr>
      </w:pPr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Pada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etig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hitungLab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(</w:t>
      </w:r>
      <w:proofErr w:type="gram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)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ipanggi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eng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wal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23.211 dan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ebe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0.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n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cap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ondi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dasar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ren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jum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ahu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telah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jad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0. Oleh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karena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fungs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a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mengembalikan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nilai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saldo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, </w:t>
      </w:r>
      <w:proofErr w:type="spellStart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>yaitu</w:t>
      </w:r>
      <w:proofErr w:type="spellEnd"/>
      <w:r w:rsidRPr="000241D6">
        <w:rPr>
          <w:rFonts w:eastAsia="Times New Roman"/>
          <w:color w:val="1F1F1F"/>
          <w:sz w:val="24"/>
          <w:szCs w:val="24"/>
          <w:lang w:val="en-ID" w:eastAsia="en-ID"/>
        </w:rPr>
        <w:t xml:space="preserve"> 123.211.</w:t>
      </w:r>
    </w:p>
    <w:p w14:paraId="7B9CE845" w14:textId="4D878CFC" w:rsidR="00595A77" w:rsidRDefault="00595A77" w:rsidP="00595A77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</w:p>
    <w:p w14:paraId="6E9316B8" w14:textId="2B236EEE" w:rsidR="000F482A" w:rsidRPr="007D505C" w:rsidRDefault="00AA0A99">
      <w:pPr>
        <w:pStyle w:val="ListParagraph"/>
        <w:numPr>
          <w:ilvl w:val="0"/>
          <w:numId w:val="1"/>
        </w:numPr>
        <w:spacing w:after="0" w:line="360" w:lineRule="auto"/>
        <w:ind w:left="426"/>
        <w:jc w:val="both"/>
        <w:rPr>
          <w:rFonts w:cs="Arial"/>
          <w:b/>
          <w:sz w:val="28"/>
          <w:szCs w:val="24"/>
          <w:lang w:val="id-ID"/>
        </w:rPr>
      </w:pPr>
      <w:r w:rsidRPr="003F6D47">
        <w:rPr>
          <w:b/>
          <w:sz w:val="28"/>
          <w:szCs w:val="28"/>
          <w:lang w:val="id-ID"/>
        </w:rPr>
        <w:t>Tugas</w:t>
      </w:r>
    </w:p>
    <w:p w14:paraId="0963695F" w14:textId="6041EEE0" w:rsidR="007D505C" w:rsidRPr="007D505C" w:rsidRDefault="007D505C" w:rsidP="007D505C">
      <w:pPr>
        <w:spacing w:line="360" w:lineRule="auto"/>
        <w:ind w:left="66"/>
        <w:jc w:val="both"/>
        <w:rPr>
          <w:rFonts w:asciiTheme="minorHAnsi" w:hAnsiTheme="minorHAnsi" w:cstheme="minorHAnsi"/>
          <w:b/>
          <w:sz w:val="24"/>
          <w:lang w:val="en-US"/>
        </w:rPr>
      </w:pPr>
      <w:r w:rsidRPr="007D505C">
        <w:rPr>
          <w:rFonts w:asciiTheme="minorHAnsi" w:hAnsiTheme="minorHAnsi" w:cstheme="minorHAnsi"/>
          <w:b/>
          <w:sz w:val="24"/>
          <w:lang w:val="en-US"/>
        </w:rPr>
        <w:t xml:space="preserve">Waktu </w:t>
      </w:r>
      <w:proofErr w:type="spellStart"/>
      <w:r w:rsidRPr="007D505C">
        <w:rPr>
          <w:rFonts w:asciiTheme="minorHAnsi" w:hAnsiTheme="minorHAnsi" w:cstheme="minorHAnsi"/>
          <w:b/>
          <w:sz w:val="24"/>
          <w:lang w:val="en-US"/>
        </w:rPr>
        <w:t>Pengerjaan</w:t>
      </w:r>
      <w:proofErr w:type="spellEnd"/>
      <w:r w:rsidRPr="007D505C">
        <w:rPr>
          <w:rFonts w:asciiTheme="minorHAnsi" w:hAnsiTheme="minorHAnsi" w:cstheme="minorHAnsi"/>
          <w:b/>
          <w:sz w:val="24"/>
          <w:lang w:val="en-US"/>
        </w:rPr>
        <w:t xml:space="preserve"> 120 </w:t>
      </w:r>
      <w:proofErr w:type="spellStart"/>
      <w:r w:rsidRPr="007D505C">
        <w:rPr>
          <w:rFonts w:asciiTheme="minorHAnsi" w:hAnsiTheme="minorHAnsi" w:cstheme="minorHAnsi"/>
          <w:b/>
          <w:sz w:val="24"/>
          <w:lang w:val="en-US"/>
        </w:rPr>
        <w:t>menit</w:t>
      </w:r>
      <w:proofErr w:type="spellEnd"/>
    </w:p>
    <w:p w14:paraId="1BDB8DC0" w14:textId="69837721" w:rsidR="00702541" w:rsidRPr="004F42CD" w:rsidRDefault="0070254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Buatlah program untuk menampilkan bilangan n sampai </w:t>
      </w:r>
      <w:r w:rsidR="0073421A">
        <w:rPr>
          <w:sz w:val="24"/>
        </w:rPr>
        <w:t>0</w:t>
      </w:r>
      <w:r w:rsidRPr="003F6D47">
        <w:rPr>
          <w:sz w:val="24"/>
          <w:lang w:val="id-ID"/>
        </w:rPr>
        <w:t xml:space="preserve"> dengan menggunakan fungsi rekursi</w:t>
      </w:r>
      <w:r w:rsidR="00EC3621" w:rsidRPr="003F6D47">
        <w:rPr>
          <w:sz w:val="24"/>
          <w:lang w:val="id-ID"/>
        </w:rPr>
        <w:t>f dan fungsi iteratif.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DeretDescendingRekursif</w:t>
      </w:r>
      <w:r w:rsidR="00303BBD" w:rsidRPr="003F6D47">
        <w:rPr>
          <w:sz w:val="24"/>
          <w:lang w:val="id-ID"/>
        </w:rPr>
        <w:t>).</w:t>
      </w:r>
    </w:p>
    <w:p w14:paraId="3C2B2B47" w14:textId="3B6DA5EC" w:rsidR="004F42CD" w:rsidRDefault="004F42CD" w:rsidP="004F42CD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lastRenderedPageBreak/>
        <w:drawing>
          <wp:inline distT="0" distB="0" distL="0" distR="0" wp14:anchorId="392ACF82" wp14:editId="2F063639">
            <wp:extent cx="4167920" cy="5760720"/>
            <wp:effectExtent l="0" t="0" r="4445" b="0"/>
            <wp:docPr id="4232680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051" cy="5765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EB8DA" w14:textId="4A558D3E" w:rsidR="004F42CD" w:rsidRPr="003F6D47" w:rsidRDefault="00E25835" w:rsidP="004F42CD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272DEA57" wp14:editId="42A18AC5">
            <wp:extent cx="1295400" cy="617220"/>
            <wp:effectExtent l="0" t="0" r="0" b="0"/>
            <wp:docPr id="52529364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9D0CC" w14:textId="3B490151" w:rsidR="000F482A" w:rsidRPr="00E25835" w:rsidRDefault="0070254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uatlah program yang di dalamnya terdapat fungsi rekursi</w:t>
      </w:r>
      <w:r w:rsidR="00C23385" w:rsidRPr="003F6D47">
        <w:rPr>
          <w:sz w:val="24"/>
          <w:lang w:val="id-ID"/>
        </w:rPr>
        <w:t>f</w:t>
      </w:r>
      <w:r w:rsidRPr="003F6D47">
        <w:rPr>
          <w:sz w:val="24"/>
          <w:lang w:val="id-ID"/>
        </w:rPr>
        <w:t xml:space="preserve"> untuk menghitung </w:t>
      </w:r>
      <w:proofErr w:type="spellStart"/>
      <w:r w:rsidR="001230CC">
        <w:rPr>
          <w:sz w:val="24"/>
        </w:rPr>
        <w:t>penju</w:t>
      </w:r>
      <w:r w:rsidR="00053DEE">
        <w:rPr>
          <w:sz w:val="24"/>
        </w:rPr>
        <w:t>ps</w:t>
      </w:r>
      <w:r w:rsidR="001230CC">
        <w:rPr>
          <w:sz w:val="24"/>
        </w:rPr>
        <w:t>mlahan</w:t>
      </w:r>
      <w:proofErr w:type="spellEnd"/>
      <w:r w:rsidR="001230CC">
        <w:rPr>
          <w:sz w:val="24"/>
        </w:rPr>
        <w:t xml:space="preserve"> </w:t>
      </w:r>
      <w:proofErr w:type="spellStart"/>
      <w:r w:rsidR="0073421A">
        <w:rPr>
          <w:sz w:val="24"/>
        </w:rPr>
        <w:t>bilangan</w:t>
      </w:r>
      <w:proofErr w:type="spellEnd"/>
      <w:r w:rsidRPr="003F6D47">
        <w:rPr>
          <w:sz w:val="24"/>
          <w:lang w:val="id-ID"/>
        </w:rPr>
        <w:t>. Misal</w:t>
      </w:r>
      <w:r w:rsidR="0042338F" w:rsidRPr="003F6D47">
        <w:rPr>
          <w:sz w:val="24"/>
          <w:lang w:val="id-ID"/>
        </w:rPr>
        <w:t>nya</w:t>
      </w:r>
      <w:r w:rsidRPr="003F6D47">
        <w:rPr>
          <w:sz w:val="24"/>
          <w:lang w:val="id-ID"/>
        </w:rPr>
        <w:t xml:space="preserve"> </w:t>
      </w:r>
      <w:r w:rsidR="00303BBD">
        <w:rPr>
          <w:sz w:val="24"/>
        </w:rPr>
        <w:t>f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>=</w:t>
      </w:r>
      <w:r w:rsidR="0042338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8, maka akan dihasilkan 1+2+3+4+5+6+7+8 = </w:t>
      </w:r>
      <w:r w:rsidRPr="003F6D47">
        <w:rPr>
          <w:b/>
          <w:sz w:val="24"/>
          <w:lang w:val="id-ID"/>
        </w:rPr>
        <w:t>36</w:t>
      </w:r>
      <w:r w:rsidR="00303BBD">
        <w:rPr>
          <w:b/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PenjumlahanRekursif</w:t>
      </w:r>
      <w:r w:rsidR="00303BBD" w:rsidRPr="003F6D47">
        <w:rPr>
          <w:sz w:val="24"/>
          <w:lang w:val="id-ID"/>
        </w:rPr>
        <w:t>).</w:t>
      </w:r>
    </w:p>
    <w:p w14:paraId="778E4A40" w14:textId="76650CBF" w:rsidR="00E25835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lastRenderedPageBreak/>
        <w:drawing>
          <wp:inline distT="0" distB="0" distL="0" distR="0" wp14:anchorId="0C2DFCF0" wp14:editId="2559B2A7">
            <wp:extent cx="4061214" cy="5029200"/>
            <wp:effectExtent l="0" t="0" r="0" b="0"/>
            <wp:docPr id="2145643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5644" cy="5034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BEDCF" w14:textId="7CFC6F62" w:rsidR="00E25835" w:rsidRPr="003F6D47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4156E3A1" wp14:editId="0F5CFA56">
            <wp:extent cx="4023360" cy="556260"/>
            <wp:effectExtent l="0" t="0" r="0" b="0"/>
            <wp:docPr id="11936587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BF7FA" w14:textId="76A610F7" w:rsidR="0093560A" w:rsidRPr="00E25835" w:rsidRDefault="0093560A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uat program yang di dalamnya terdapat fungsi rekursif untuk mengecek apakah suatu bilangan n merupakan bilangan prima atau bukan. n dikatakan bukan bilangan prima jika ia habis dibagi dengan bilangan kurang dari n.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CekPrimaRekursif</w:t>
      </w:r>
      <w:r w:rsidR="00303BBD" w:rsidRPr="003F6D47">
        <w:rPr>
          <w:sz w:val="24"/>
          <w:lang w:val="id-ID"/>
        </w:rPr>
        <w:t>).</w:t>
      </w:r>
    </w:p>
    <w:p w14:paraId="61156DAF" w14:textId="5378CDDF" w:rsidR="00E25835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lang w:val="id-ID"/>
        </w:rPr>
        <w:lastRenderedPageBreak/>
        <w:drawing>
          <wp:inline distT="0" distB="0" distL="0" distR="0" wp14:anchorId="3A6FC4EF" wp14:editId="1C8E9793">
            <wp:extent cx="4044017" cy="4221480"/>
            <wp:effectExtent l="0" t="0" r="0" b="7620"/>
            <wp:docPr id="14542371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104" cy="4224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BAE38" w14:textId="030420A9" w:rsidR="00E25835" w:rsidRPr="003F6D47" w:rsidRDefault="00E25835" w:rsidP="00E25835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>
        <w:rPr>
          <w:noProof/>
          <w:sz w:val="24"/>
          <w:szCs w:val="24"/>
          <w:lang w:val="id-ID"/>
        </w:rPr>
        <w:drawing>
          <wp:inline distT="0" distB="0" distL="0" distR="0" wp14:anchorId="59C985D3" wp14:editId="6637BABF">
            <wp:extent cx="3787140" cy="403860"/>
            <wp:effectExtent l="0" t="0" r="3810" b="0"/>
            <wp:docPr id="16566522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309CB" w14:textId="0C0CB7C1" w:rsidR="00CD3D71" w:rsidRPr="003F6D47" w:rsidRDefault="00CD3D71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 xml:space="preserve">Sepasang </w:t>
      </w:r>
      <w:proofErr w:type="spellStart"/>
      <w:r w:rsidR="00DE4A6F">
        <w:rPr>
          <w:sz w:val="24"/>
        </w:rPr>
        <w:t>marmut</w:t>
      </w:r>
      <w:proofErr w:type="spellEnd"/>
      <w:r w:rsidRPr="003F6D47">
        <w:rPr>
          <w:sz w:val="24"/>
          <w:lang w:val="id-ID"/>
        </w:rPr>
        <w:t xml:space="preserve"> yang baru lahir (jantan dan betina) ditempatkan pada suatu pembiakan.  Setelah dua bulan pasang</w:t>
      </w:r>
      <w:r w:rsidR="00EC3621" w:rsidRPr="003F6D47">
        <w:rPr>
          <w:sz w:val="24"/>
          <w:lang w:val="id-ID"/>
        </w:rPr>
        <w:t>a</w:t>
      </w:r>
      <w:r w:rsidRPr="003F6D47">
        <w:rPr>
          <w:sz w:val="24"/>
          <w:lang w:val="id-ID"/>
        </w:rPr>
        <w:t xml:space="preserve">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tersebut melahirkan sepasang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="003F6D47" w:rsidRPr="003F6D47">
        <w:rPr>
          <w:sz w:val="24"/>
          <w:lang w:val="id-ID"/>
        </w:rPr>
        <w:t>kembar (jantan dan betina).</w:t>
      </w:r>
      <w:r w:rsidRPr="003F6D47">
        <w:rPr>
          <w:sz w:val="24"/>
          <w:lang w:val="id-ID"/>
        </w:rPr>
        <w:t xml:space="preserve"> Setiap pasanga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yang lahir juga akan melahirkan sepasang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 xml:space="preserve">juga setiap 2 bulan.  Berapa pasangan </w:t>
      </w:r>
      <w:proofErr w:type="spellStart"/>
      <w:r w:rsidR="00DE4A6F">
        <w:rPr>
          <w:sz w:val="24"/>
        </w:rPr>
        <w:t>marmut</w:t>
      </w:r>
      <w:proofErr w:type="spellEnd"/>
      <w:r w:rsidR="00DE4A6F" w:rsidRPr="003F6D47">
        <w:rPr>
          <w:sz w:val="24"/>
          <w:lang w:val="id-ID"/>
        </w:rPr>
        <w:t xml:space="preserve"> </w:t>
      </w:r>
      <w:r w:rsidRPr="003F6D47">
        <w:rPr>
          <w:sz w:val="24"/>
          <w:lang w:val="id-ID"/>
        </w:rPr>
        <w:t>yang ada pada akhir bulan ke-12?</w:t>
      </w:r>
      <w:r w:rsidR="00EC3621" w:rsidRPr="003F6D47">
        <w:rPr>
          <w:sz w:val="24"/>
          <w:lang w:val="id-ID"/>
        </w:rPr>
        <w:t xml:space="preserve"> Buatlah programnya menggunakan fungsi rekursif!</w:t>
      </w:r>
      <w:r w:rsidR="00303BBD">
        <w:rPr>
          <w:sz w:val="24"/>
        </w:rPr>
        <w:t xml:space="preserve"> </w:t>
      </w:r>
      <w:r w:rsidR="00303BBD" w:rsidRPr="003F6D47">
        <w:rPr>
          <w:sz w:val="24"/>
          <w:lang w:val="id-ID"/>
        </w:rPr>
        <w:t>(</w:t>
      </w:r>
      <w:r w:rsidR="00303BBD" w:rsidRPr="003F6D47">
        <w:rPr>
          <w:b/>
          <w:sz w:val="24"/>
          <w:lang w:val="id-ID"/>
        </w:rPr>
        <w:t>Fibonacci</w:t>
      </w:r>
      <w:r w:rsidR="00303BBD" w:rsidRPr="003F6D47">
        <w:rPr>
          <w:sz w:val="24"/>
          <w:lang w:val="id-ID"/>
        </w:rPr>
        <w:t>).</w:t>
      </w:r>
    </w:p>
    <w:p w14:paraId="3DFB85A4" w14:textId="77777777" w:rsidR="003F6D47" w:rsidRPr="003F6D47" w:rsidRDefault="003F6D47" w:rsidP="003F6D47">
      <w:pPr>
        <w:pStyle w:val="ListParagraph"/>
        <w:spacing w:line="360" w:lineRule="auto"/>
        <w:ind w:left="426"/>
        <w:jc w:val="both"/>
        <w:rPr>
          <w:sz w:val="24"/>
          <w:szCs w:val="24"/>
          <w:lang w:val="id-ID"/>
        </w:rPr>
      </w:pPr>
      <w:r w:rsidRPr="003F6D47">
        <w:rPr>
          <w:sz w:val="24"/>
          <w:lang w:val="id-ID"/>
        </w:rPr>
        <w:t>Berikut ini adalah ilustrasinya dalam bentuk tabe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583"/>
        <w:gridCol w:w="1842"/>
        <w:gridCol w:w="1701"/>
        <w:gridCol w:w="1701"/>
      </w:tblGrid>
      <w:tr w:rsidR="004F42CD" w:rsidRPr="003F6D47" w14:paraId="67BE26AC" w14:textId="77777777" w:rsidTr="00D402E3">
        <w:trPr>
          <w:jc w:val="center"/>
        </w:trPr>
        <w:tc>
          <w:tcPr>
            <w:tcW w:w="1247" w:type="dxa"/>
            <w:vMerge w:val="restart"/>
            <w:vAlign w:val="center"/>
          </w:tcPr>
          <w:p w14:paraId="7542B6B2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ulan ke-</w:t>
            </w:r>
          </w:p>
        </w:tc>
        <w:tc>
          <w:tcPr>
            <w:tcW w:w="3425" w:type="dxa"/>
            <w:gridSpan w:val="2"/>
          </w:tcPr>
          <w:p w14:paraId="1B67CDDE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Jumlah Pasangan</w:t>
            </w:r>
          </w:p>
        </w:tc>
        <w:tc>
          <w:tcPr>
            <w:tcW w:w="1701" w:type="dxa"/>
          </w:tcPr>
          <w:p w14:paraId="73D334A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78517338" w14:textId="7F517A71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Total Pasangan</w:t>
            </w:r>
          </w:p>
        </w:tc>
      </w:tr>
      <w:tr w:rsidR="004F42CD" w:rsidRPr="003F6D47" w14:paraId="60D7C76F" w14:textId="77777777" w:rsidTr="00D402E3">
        <w:trPr>
          <w:jc w:val="center"/>
        </w:trPr>
        <w:tc>
          <w:tcPr>
            <w:tcW w:w="1247" w:type="dxa"/>
            <w:vMerge/>
          </w:tcPr>
          <w:p w14:paraId="04DE941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583" w:type="dxa"/>
          </w:tcPr>
          <w:p w14:paraId="69E3F6A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Produktif</w:t>
            </w:r>
          </w:p>
        </w:tc>
        <w:tc>
          <w:tcPr>
            <w:tcW w:w="1842" w:type="dxa"/>
          </w:tcPr>
          <w:p w14:paraId="6979EBE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  <w:r w:rsidRPr="003F6D47">
              <w:rPr>
                <w:b/>
                <w:sz w:val="24"/>
                <w:szCs w:val="24"/>
                <w:lang w:val="id-ID"/>
              </w:rPr>
              <w:t>Belum Produktif</w:t>
            </w:r>
          </w:p>
        </w:tc>
        <w:tc>
          <w:tcPr>
            <w:tcW w:w="1701" w:type="dxa"/>
          </w:tcPr>
          <w:p w14:paraId="579BC0A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  <w:vMerge/>
          </w:tcPr>
          <w:p w14:paraId="055D216B" w14:textId="08985905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b/>
                <w:sz w:val="24"/>
                <w:szCs w:val="24"/>
                <w:lang w:val="id-ID"/>
              </w:rPr>
            </w:pPr>
          </w:p>
        </w:tc>
      </w:tr>
      <w:tr w:rsidR="004F42CD" w:rsidRPr="003F6D47" w14:paraId="2FC70AD0" w14:textId="77777777" w:rsidTr="00D402E3">
        <w:trPr>
          <w:jc w:val="center"/>
        </w:trPr>
        <w:tc>
          <w:tcPr>
            <w:tcW w:w="1247" w:type="dxa"/>
          </w:tcPr>
          <w:p w14:paraId="510AC4B1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583" w:type="dxa"/>
          </w:tcPr>
          <w:p w14:paraId="25288C3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14:paraId="1F97487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18EAFDE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09C398BC" w14:textId="0D3A841D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4F42CD" w:rsidRPr="003F6D47" w14:paraId="530DA0DE" w14:textId="77777777" w:rsidTr="00D402E3">
        <w:trPr>
          <w:jc w:val="center"/>
        </w:trPr>
        <w:tc>
          <w:tcPr>
            <w:tcW w:w="1247" w:type="dxa"/>
          </w:tcPr>
          <w:p w14:paraId="01F68EF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583" w:type="dxa"/>
          </w:tcPr>
          <w:p w14:paraId="6AD7D63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0</w:t>
            </w:r>
          </w:p>
        </w:tc>
        <w:tc>
          <w:tcPr>
            <w:tcW w:w="1842" w:type="dxa"/>
          </w:tcPr>
          <w:p w14:paraId="75432F6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66E3314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2D7DED84" w14:textId="0A1BC863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</w:tr>
      <w:tr w:rsidR="004F42CD" w:rsidRPr="003F6D47" w14:paraId="7D08490C" w14:textId="77777777" w:rsidTr="00D402E3">
        <w:trPr>
          <w:jc w:val="center"/>
        </w:trPr>
        <w:tc>
          <w:tcPr>
            <w:tcW w:w="1247" w:type="dxa"/>
          </w:tcPr>
          <w:p w14:paraId="4CE13C2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583" w:type="dxa"/>
          </w:tcPr>
          <w:p w14:paraId="77CDF71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14:paraId="338D136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701" w:type="dxa"/>
          </w:tcPr>
          <w:p w14:paraId="1578F7D1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62E65E8" w14:textId="34E6CDFB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</w:tr>
      <w:tr w:rsidR="004F42CD" w:rsidRPr="003F6D47" w14:paraId="792B1D7B" w14:textId="77777777" w:rsidTr="00D402E3">
        <w:trPr>
          <w:jc w:val="center"/>
        </w:trPr>
        <w:tc>
          <w:tcPr>
            <w:tcW w:w="1247" w:type="dxa"/>
          </w:tcPr>
          <w:p w14:paraId="41E7546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4</w:t>
            </w:r>
          </w:p>
        </w:tc>
        <w:tc>
          <w:tcPr>
            <w:tcW w:w="1583" w:type="dxa"/>
          </w:tcPr>
          <w:p w14:paraId="629E0E25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</w:t>
            </w:r>
          </w:p>
        </w:tc>
        <w:tc>
          <w:tcPr>
            <w:tcW w:w="1842" w:type="dxa"/>
          </w:tcPr>
          <w:p w14:paraId="64917EA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701" w:type="dxa"/>
          </w:tcPr>
          <w:p w14:paraId="7A12743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3CB4A502" w14:textId="5CC7DA6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</w:tr>
      <w:tr w:rsidR="004F42CD" w:rsidRPr="003F6D47" w14:paraId="5FF8380E" w14:textId="77777777" w:rsidTr="00D402E3">
        <w:trPr>
          <w:jc w:val="center"/>
        </w:trPr>
        <w:tc>
          <w:tcPr>
            <w:tcW w:w="1247" w:type="dxa"/>
          </w:tcPr>
          <w:p w14:paraId="0616FD22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583" w:type="dxa"/>
          </w:tcPr>
          <w:p w14:paraId="3AF9C82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</w:t>
            </w:r>
          </w:p>
        </w:tc>
        <w:tc>
          <w:tcPr>
            <w:tcW w:w="1842" w:type="dxa"/>
          </w:tcPr>
          <w:p w14:paraId="1B80995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701" w:type="dxa"/>
          </w:tcPr>
          <w:p w14:paraId="15BA2BF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2F86C31F" w14:textId="310130CE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</w:tr>
      <w:tr w:rsidR="004F42CD" w:rsidRPr="003F6D47" w14:paraId="4CFBF597" w14:textId="77777777" w:rsidTr="00D402E3">
        <w:trPr>
          <w:jc w:val="center"/>
        </w:trPr>
        <w:tc>
          <w:tcPr>
            <w:tcW w:w="1247" w:type="dxa"/>
          </w:tcPr>
          <w:p w14:paraId="508B48FA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6</w:t>
            </w:r>
          </w:p>
        </w:tc>
        <w:tc>
          <w:tcPr>
            <w:tcW w:w="1583" w:type="dxa"/>
          </w:tcPr>
          <w:p w14:paraId="0A7B7B2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</w:t>
            </w:r>
          </w:p>
        </w:tc>
        <w:tc>
          <w:tcPr>
            <w:tcW w:w="1842" w:type="dxa"/>
          </w:tcPr>
          <w:p w14:paraId="3E2F98C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701" w:type="dxa"/>
          </w:tcPr>
          <w:p w14:paraId="033368E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305B4F5" w14:textId="2235C0D5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</w:tr>
      <w:tr w:rsidR="004F42CD" w:rsidRPr="003F6D47" w14:paraId="2F8427CD" w14:textId="77777777" w:rsidTr="00D402E3">
        <w:trPr>
          <w:jc w:val="center"/>
        </w:trPr>
        <w:tc>
          <w:tcPr>
            <w:tcW w:w="1247" w:type="dxa"/>
          </w:tcPr>
          <w:p w14:paraId="790992D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7</w:t>
            </w:r>
          </w:p>
        </w:tc>
        <w:tc>
          <w:tcPr>
            <w:tcW w:w="1583" w:type="dxa"/>
          </w:tcPr>
          <w:p w14:paraId="7F53655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</w:t>
            </w:r>
          </w:p>
        </w:tc>
        <w:tc>
          <w:tcPr>
            <w:tcW w:w="1842" w:type="dxa"/>
          </w:tcPr>
          <w:p w14:paraId="3D64E5EC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701" w:type="dxa"/>
          </w:tcPr>
          <w:p w14:paraId="0B72232E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62D564AD" w14:textId="664BF7E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</w:tr>
      <w:tr w:rsidR="004F42CD" w:rsidRPr="003F6D47" w14:paraId="2FC9A6B8" w14:textId="77777777" w:rsidTr="00D402E3">
        <w:trPr>
          <w:jc w:val="center"/>
        </w:trPr>
        <w:tc>
          <w:tcPr>
            <w:tcW w:w="1247" w:type="dxa"/>
          </w:tcPr>
          <w:p w14:paraId="7BF7ACF9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583" w:type="dxa"/>
          </w:tcPr>
          <w:p w14:paraId="67B3D3E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</w:t>
            </w:r>
          </w:p>
        </w:tc>
        <w:tc>
          <w:tcPr>
            <w:tcW w:w="1842" w:type="dxa"/>
          </w:tcPr>
          <w:p w14:paraId="78D61485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701" w:type="dxa"/>
          </w:tcPr>
          <w:p w14:paraId="34F2103C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7DE21F6" w14:textId="34BC400D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</w:tr>
      <w:tr w:rsidR="004F42CD" w:rsidRPr="003F6D47" w14:paraId="448DAAE9" w14:textId="77777777" w:rsidTr="00D402E3">
        <w:trPr>
          <w:jc w:val="center"/>
        </w:trPr>
        <w:tc>
          <w:tcPr>
            <w:tcW w:w="1247" w:type="dxa"/>
          </w:tcPr>
          <w:p w14:paraId="660DBE3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9</w:t>
            </w:r>
          </w:p>
        </w:tc>
        <w:tc>
          <w:tcPr>
            <w:tcW w:w="1583" w:type="dxa"/>
          </w:tcPr>
          <w:p w14:paraId="3846B72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3</w:t>
            </w:r>
          </w:p>
        </w:tc>
        <w:tc>
          <w:tcPr>
            <w:tcW w:w="1842" w:type="dxa"/>
          </w:tcPr>
          <w:p w14:paraId="0BEDC42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701" w:type="dxa"/>
          </w:tcPr>
          <w:p w14:paraId="6610FE9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3B8A528C" w14:textId="45659BA6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</w:tr>
      <w:tr w:rsidR="004F42CD" w:rsidRPr="003F6D47" w14:paraId="3EC9EE78" w14:textId="77777777" w:rsidTr="00D402E3">
        <w:trPr>
          <w:jc w:val="center"/>
        </w:trPr>
        <w:tc>
          <w:tcPr>
            <w:tcW w:w="1247" w:type="dxa"/>
          </w:tcPr>
          <w:p w14:paraId="09E2959F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0</w:t>
            </w:r>
          </w:p>
        </w:tc>
        <w:tc>
          <w:tcPr>
            <w:tcW w:w="1583" w:type="dxa"/>
          </w:tcPr>
          <w:p w14:paraId="5492BA9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21</w:t>
            </w:r>
          </w:p>
        </w:tc>
        <w:tc>
          <w:tcPr>
            <w:tcW w:w="1842" w:type="dxa"/>
          </w:tcPr>
          <w:p w14:paraId="1C0D3E26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701" w:type="dxa"/>
          </w:tcPr>
          <w:p w14:paraId="5BC7B95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31604FB" w14:textId="35035459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</w:tr>
      <w:tr w:rsidR="004F42CD" w:rsidRPr="003F6D47" w14:paraId="0D5CB700" w14:textId="77777777" w:rsidTr="00D402E3">
        <w:trPr>
          <w:jc w:val="center"/>
        </w:trPr>
        <w:tc>
          <w:tcPr>
            <w:tcW w:w="1247" w:type="dxa"/>
          </w:tcPr>
          <w:p w14:paraId="63CE50E7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lastRenderedPageBreak/>
              <w:t>11</w:t>
            </w:r>
          </w:p>
        </w:tc>
        <w:tc>
          <w:tcPr>
            <w:tcW w:w="1583" w:type="dxa"/>
          </w:tcPr>
          <w:p w14:paraId="7D02898D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34</w:t>
            </w:r>
          </w:p>
        </w:tc>
        <w:tc>
          <w:tcPr>
            <w:tcW w:w="1842" w:type="dxa"/>
          </w:tcPr>
          <w:p w14:paraId="6563EC0B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701" w:type="dxa"/>
          </w:tcPr>
          <w:p w14:paraId="577409E0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45634BB8" w14:textId="181E24BC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</w:tr>
      <w:tr w:rsidR="004F42CD" w:rsidRPr="003F6D47" w14:paraId="1E7EE0E4" w14:textId="77777777" w:rsidTr="00D402E3">
        <w:trPr>
          <w:jc w:val="center"/>
        </w:trPr>
        <w:tc>
          <w:tcPr>
            <w:tcW w:w="1247" w:type="dxa"/>
          </w:tcPr>
          <w:p w14:paraId="38E536B8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2</w:t>
            </w:r>
          </w:p>
        </w:tc>
        <w:tc>
          <w:tcPr>
            <w:tcW w:w="1583" w:type="dxa"/>
          </w:tcPr>
          <w:p w14:paraId="4C7101C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55</w:t>
            </w:r>
          </w:p>
        </w:tc>
        <w:tc>
          <w:tcPr>
            <w:tcW w:w="1842" w:type="dxa"/>
          </w:tcPr>
          <w:p w14:paraId="265D9CA3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89</w:t>
            </w:r>
          </w:p>
        </w:tc>
        <w:tc>
          <w:tcPr>
            <w:tcW w:w="1701" w:type="dxa"/>
          </w:tcPr>
          <w:p w14:paraId="6CB62714" w14:textId="77777777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</w:p>
        </w:tc>
        <w:tc>
          <w:tcPr>
            <w:tcW w:w="1701" w:type="dxa"/>
          </w:tcPr>
          <w:p w14:paraId="704EEA49" w14:textId="19ABBE74" w:rsidR="004F42CD" w:rsidRPr="003F6D47" w:rsidRDefault="004F42CD" w:rsidP="003F6D47">
            <w:pPr>
              <w:pStyle w:val="ListParagraph"/>
              <w:spacing w:after="0"/>
              <w:ind w:left="0"/>
              <w:jc w:val="center"/>
              <w:rPr>
                <w:sz w:val="24"/>
                <w:szCs w:val="24"/>
                <w:lang w:val="id-ID"/>
              </w:rPr>
            </w:pPr>
            <w:r w:rsidRPr="003F6D47">
              <w:rPr>
                <w:sz w:val="24"/>
                <w:szCs w:val="24"/>
                <w:lang w:val="id-ID"/>
              </w:rPr>
              <w:t>144</w:t>
            </w:r>
          </w:p>
        </w:tc>
      </w:tr>
    </w:tbl>
    <w:p w14:paraId="1DB54567" w14:textId="3B2B32A8" w:rsidR="0042338F" w:rsidRDefault="0042338F" w:rsidP="003D0390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</w:p>
    <w:p w14:paraId="653B7C25" w14:textId="37ED275A" w:rsidR="00E25835" w:rsidRDefault="00E25835" w:rsidP="003D0390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  <w:r>
        <w:rPr>
          <w:rFonts w:asciiTheme="minorHAnsi" w:eastAsiaTheme="minorEastAsia" w:hAnsiTheme="minorHAnsi" w:cstheme="minorBidi"/>
          <w:noProof/>
          <w:color w:val="auto"/>
          <w:sz w:val="24"/>
          <w:szCs w:val="24"/>
          <w:lang w:val="en-US" w:eastAsia="zh-TW"/>
        </w:rPr>
        <w:drawing>
          <wp:inline distT="0" distB="0" distL="0" distR="0" wp14:anchorId="0E217575" wp14:editId="1F5917A7">
            <wp:extent cx="5722620" cy="4922520"/>
            <wp:effectExtent l="0" t="0" r="0" b="0"/>
            <wp:docPr id="3092830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9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444CC" w14:textId="1548EA2C" w:rsidR="002345E6" w:rsidRDefault="002345E6" w:rsidP="002345E6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</w:p>
    <w:p w14:paraId="7407FB5A" w14:textId="0C14FF30" w:rsidR="00E25835" w:rsidRPr="003D0390" w:rsidRDefault="00E25835" w:rsidP="002345E6">
      <w:pPr>
        <w:rPr>
          <w:rFonts w:asciiTheme="minorHAnsi" w:eastAsiaTheme="minorEastAsia" w:hAnsiTheme="minorHAnsi" w:cstheme="minorBidi"/>
          <w:color w:val="auto"/>
          <w:sz w:val="24"/>
          <w:szCs w:val="24"/>
          <w:lang w:val="en-US" w:eastAsia="zh-TW"/>
        </w:rPr>
      </w:pPr>
      <w:r>
        <w:rPr>
          <w:rFonts w:asciiTheme="minorHAnsi" w:eastAsiaTheme="minorEastAsia" w:hAnsiTheme="minorHAnsi" w:cstheme="minorBidi"/>
          <w:noProof/>
          <w:color w:val="auto"/>
          <w:sz w:val="24"/>
          <w:szCs w:val="24"/>
          <w:lang w:val="en-US" w:eastAsia="zh-TW"/>
        </w:rPr>
        <w:drawing>
          <wp:inline distT="0" distB="0" distL="0" distR="0" wp14:anchorId="4ADD32D9" wp14:editId="3D79FE13">
            <wp:extent cx="2933700" cy="2026920"/>
            <wp:effectExtent l="0" t="0" r="0" b="0"/>
            <wp:docPr id="66758500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5835" w:rsidRPr="003D0390">
      <w:headerReference w:type="default" r:id="rId25"/>
      <w:footerReference w:type="default" r:id="rId26"/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81737" w14:textId="77777777" w:rsidR="00D2692E" w:rsidRDefault="00D2692E" w:rsidP="00485B10">
      <w:pPr>
        <w:spacing w:line="240" w:lineRule="auto"/>
      </w:pPr>
      <w:r>
        <w:separator/>
      </w:r>
    </w:p>
  </w:endnote>
  <w:endnote w:type="continuationSeparator" w:id="0">
    <w:p w14:paraId="0BA52A31" w14:textId="77777777" w:rsidR="00D2692E" w:rsidRDefault="00D2692E" w:rsidP="00485B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0268370"/>
      <w:docPartObj>
        <w:docPartGallery w:val="Page Numbers (Bottom of Page)"/>
        <w:docPartUnique/>
      </w:docPartObj>
    </w:sdtPr>
    <w:sdtEndPr>
      <w:rPr>
        <w:rFonts w:asciiTheme="minorHAnsi" w:hAnsiTheme="minorHAnsi"/>
        <w:noProof/>
        <w:sz w:val="24"/>
      </w:rPr>
    </w:sdtEndPr>
    <w:sdtContent>
      <w:p w14:paraId="25862030" w14:textId="77777777" w:rsidR="00747E42" w:rsidRPr="003B1D1E" w:rsidRDefault="00747E42">
        <w:pPr>
          <w:pStyle w:val="Footer"/>
          <w:jc w:val="right"/>
          <w:rPr>
            <w:rFonts w:asciiTheme="minorHAnsi" w:hAnsiTheme="minorHAnsi"/>
            <w:sz w:val="24"/>
          </w:rPr>
        </w:pPr>
        <w:r w:rsidRPr="003B1D1E">
          <w:rPr>
            <w:rFonts w:asciiTheme="minorHAnsi" w:hAnsiTheme="minorHAnsi"/>
            <w:noProof/>
            <w:sz w:val="24"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252DF5D" wp14:editId="0E9CA9AA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-128418</wp:posOffset>
                  </wp:positionV>
                  <wp:extent cx="3200400" cy="679939"/>
                  <wp:effectExtent l="0" t="0" r="19050" b="25400"/>
                  <wp:wrapNone/>
                  <wp:docPr id="9" name="Text Box 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200400" cy="67993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F47556" w14:textId="77777777" w:rsidR="00A238E5" w:rsidRPr="00A238E5" w:rsidRDefault="00A238E5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10"/>
                                  <w:szCs w:val="12"/>
                                </w:rPr>
                              </w:pPr>
                            </w:p>
                            <w:p w14:paraId="5979F8D0" w14:textId="03AD9253" w:rsidR="00747E42" w:rsidRPr="0073421A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</w:pPr>
                              <w:r w:rsidRPr="00747E42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Team</w:t>
                              </w:r>
                              <w:r w:rsidR="00DD7F89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 xml:space="preserve"> Teaching Dasar Pemrograman 20</w:t>
                              </w:r>
                              <w:r w:rsidR="0073421A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  <w:t>2</w:t>
                              </w:r>
                              <w:r w:rsidR="00A870D9"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  <w:lang w:val="en-US"/>
                                </w:rPr>
                                <w:t>3</w:t>
                              </w:r>
                            </w:p>
                            <w:p w14:paraId="374B3B99" w14:textId="77777777" w:rsidR="00747E42" w:rsidRPr="00747E42" w:rsidRDefault="00747E42">
                              <w:pP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ascii="Lucida Calligraphy" w:hAnsi="Lucida Calligraphy"/>
                                  <w:color w:val="0070C0"/>
                                  <w:sz w:val="20"/>
                                </w:rPr>
                                <w:t>Politeknik Negeri Mala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252DF5D"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40" type="#_x0000_t202" style="position:absolute;left:0;text-align:left;margin-left:-6pt;margin-top:-10.1pt;width:252pt;height:53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" fillcolor="white [3201]" strokecolor="white [3212]" strokeweight=".5pt">
                  <v:textbox>
                    <w:txbxContent>
                      <w:p w14:paraId="24F47556" w14:textId="77777777" w:rsidR="00A238E5" w:rsidRPr="00A238E5" w:rsidRDefault="00A238E5">
                        <w:pPr>
                          <w:rPr>
                            <w:rFonts w:ascii="Lucida Calligraphy" w:hAnsi="Lucida Calligraphy"/>
                            <w:color w:val="0070C0"/>
                            <w:sz w:val="10"/>
                            <w:szCs w:val="12"/>
                          </w:rPr>
                        </w:pPr>
                      </w:p>
                      <w:p w14:paraId="5979F8D0" w14:textId="03AD9253" w:rsidR="00747E42" w:rsidRPr="0073421A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</w:pPr>
                        <w:r w:rsidRPr="00747E42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Team</w:t>
                        </w:r>
                        <w:r w:rsidR="00DD7F89"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 xml:space="preserve"> Teaching Dasar Pemrograman 20</w:t>
                        </w:r>
                        <w:r w:rsidR="0073421A"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  <w:t>2</w:t>
                        </w:r>
                        <w:r w:rsidR="00A870D9">
                          <w:rPr>
                            <w:rFonts w:ascii="Lucida Calligraphy" w:hAnsi="Lucida Calligraphy"/>
                            <w:color w:val="0070C0"/>
                            <w:sz w:val="20"/>
                            <w:lang w:val="en-US"/>
                          </w:rPr>
                          <w:t>3</w:t>
                        </w:r>
                      </w:p>
                      <w:p w14:paraId="374B3B99" w14:textId="77777777" w:rsidR="00747E42" w:rsidRPr="00747E42" w:rsidRDefault="00747E42">
                        <w:pP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</w:pPr>
                        <w:r>
                          <w:rPr>
                            <w:rFonts w:ascii="Lucida Calligraphy" w:hAnsi="Lucida Calligraphy"/>
                            <w:color w:val="0070C0"/>
                            <w:sz w:val="20"/>
                          </w:rPr>
                          <w:t>Politeknik Negeri Malang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Pr="003B1D1E">
          <w:rPr>
            <w:rFonts w:asciiTheme="minorHAnsi" w:hAnsiTheme="minorHAnsi"/>
            <w:sz w:val="24"/>
          </w:rPr>
          <w:fldChar w:fldCharType="begin"/>
        </w:r>
        <w:r w:rsidRPr="003B1D1E">
          <w:rPr>
            <w:rFonts w:asciiTheme="minorHAnsi" w:hAnsiTheme="minorHAnsi"/>
            <w:sz w:val="24"/>
          </w:rPr>
          <w:instrText xml:space="preserve"> PAGE   \* MERGEFORMAT </w:instrText>
        </w:r>
        <w:r w:rsidRPr="003B1D1E">
          <w:rPr>
            <w:rFonts w:asciiTheme="minorHAnsi" w:hAnsiTheme="minorHAnsi"/>
            <w:sz w:val="24"/>
          </w:rPr>
          <w:fldChar w:fldCharType="separate"/>
        </w:r>
        <w:r w:rsidR="00BD2074">
          <w:rPr>
            <w:rFonts w:asciiTheme="minorHAnsi" w:hAnsiTheme="minorHAnsi"/>
            <w:noProof/>
            <w:sz w:val="24"/>
          </w:rPr>
          <w:t>1</w:t>
        </w:r>
        <w:r w:rsidRPr="003B1D1E">
          <w:rPr>
            <w:rFonts w:asciiTheme="minorHAnsi" w:hAnsiTheme="minorHAnsi"/>
            <w:noProof/>
            <w:sz w:val="24"/>
          </w:rPr>
          <w:fldChar w:fldCharType="end"/>
        </w:r>
      </w:p>
    </w:sdtContent>
  </w:sdt>
  <w:p w14:paraId="258D9A92" w14:textId="77777777" w:rsidR="00747E42" w:rsidRPr="00747E42" w:rsidRDefault="00747E42">
    <w:pPr>
      <w:pStyle w:val="Footer"/>
      <w:rPr>
        <w:rFonts w:ascii="Lucida Calligraphy" w:hAnsi="Lucida Calligraphy"/>
        <w:color w:val="0070C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C2E0D" w14:textId="77777777" w:rsidR="00D2692E" w:rsidRDefault="00D2692E" w:rsidP="00485B10">
      <w:pPr>
        <w:spacing w:line="240" w:lineRule="auto"/>
      </w:pPr>
      <w:r>
        <w:separator/>
      </w:r>
    </w:p>
  </w:footnote>
  <w:footnote w:type="continuationSeparator" w:id="0">
    <w:p w14:paraId="78B8D805" w14:textId="77777777" w:rsidR="00D2692E" w:rsidRDefault="00D2692E" w:rsidP="00485B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B75F6" w14:textId="2D0B9B17" w:rsidR="00485B10" w:rsidRPr="0073421A" w:rsidRDefault="009D145F">
    <w:pPr>
      <w:pStyle w:val="Header"/>
      <w:rPr>
        <w:rFonts w:ascii="Lucida Calligraphy" w:hAnsi="Lucida Calligraphy"/>
        <w:color w:val="0070C0"/>
        <w:sz w:val="20"/>
        <w:lang w:val="en-US"/>
      </w:rPr>
    </w:pPr>
    <w:r w:rsidRPr="00747E42">
      <w:rPr>
        <w:rFonts w:ascii="Lucida Calligraphy" w:hAnsi="Lucida Calligraphy"/>
        <w:noProof/>
        <w:color w:val="0070C0"/>
        <w:lang w:val="en-US" w:eastAsia="en-US"/>
      </w:rPr>
      <w:drawing>
        <wp:anchor distT="0" distB="0" distL="114300" distR="114300" simplePos="0" relativeHeight="251658240" behindDoc="0" locked="0" layoutInCell="1" allowOverlap="1" wp14:anchorId="46428161" wp14:editId="006A372A">
          <wp:simplePos x="0" y="0"/>
          <wp:positionH relativeFrom="margin">
            <wp:align>right</wp:align>
          </wp:positionH>
          <wp:positionV relativeFrom="paragraph">
            <wp:posOffset>-377928</wp:posOffset>
          </wp:positionV>
          <wp:extent cx="695325" cy="701778"/>
          <wp:effectExtent l="0" t="0" r="0" b="3175"/>
          <wp:wrapNone/>
          <wp:docPr id="8" name="Picture 8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017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Lucida Calligraphy" w:hAnsi="Lucida Calligraphy"/>
        <w:noProof/>
        <w:color w:val="0070C0"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D30055" wp14:editId="0AC06798">
              <wp:simplePos x="0" y="0"/>
              <wp:positionH relativeFrom="column">
                <wp:posOffset>0</wp:posOffset>
              </wp:positionH>
              <wp:positionV relativeFrom="paragraph">
                <wp:posOffset>381000</wp:posOffset>
              </wp:positionV>
              <wp:extent cx="5772150" cy="19050"/>
              <wp:effectExtent l="19050" t="1905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72150" cy="19050"/>
                      </a:xfrm>
                      <a:prstGeom prst="line">
                        <a:avLst/>
                      </a:prstGeom>
                      <a:ln w="31750" cmpd="sng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5FBD1C9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0pt" to="454.5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" strokecolor="black [3040]" strokeweight="2.5pt"/>
          </w:pict>
        </mc:Fallback>
      </mc:AlternateContent>
    </w:r>
    <w:r w:rsidR="009A4BF3">
      <w:rPr>
        <w:rFonts w:ascii="Lucida Calligraphy" w:hAnsi="Lucida Calligraphy"/>
        <w:color w:val="0070C0"/>
        <w:sz w:val="20"/>
      </w:rPr>
      <w:t>Dasar Pemrograman 20</w:t>
    </w:r>
    <w:r w:rsidR="0073421A">
      <w:rPr>
        <w:rFonts w:ascii="Lucida Calligraphy" w:hAnsi="Lucida Calligraphy"/>
        <w:color w:val="0070C0"/>
        <w:sz w:val="20"/>
        <w:lang w:val="en-US"/>
      </w:rPr>
      <w:t>2</w:t>
    </w:r>
    <w:r w:rsidR="00A870D9">
      <w:rPr>
        <w:rFonts w:ascii="Lucida Calligraphy" w:hAnsi="Lucida Calligraphy"/>
        <w:color w:val="0070C0"/>
        <w:sz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514D"/>
    <w:multiLevelType w:val="hybridMultilevel"/>
    <w:tmpl w:val="66265F7E"/>
    <w:lvl w:ilvl="0" w:tplc="16DC6D42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37F50"/>
    <w:multiLevelType w:val="hybridMultilevel"/>
    <w:tmpl w:val="FC1AFB2A"/>
    <w:lvl w:ilvl="0" w:tplc="0421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C0D0F98"/>
    <w:multiLevelType w:val="multilevel"/>
    <w:tmpl w:val="E708A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747975"/>
    <w:multiLevelType w:val="hybridMultilevel"/>
    <w:tmpl w:val="8A38F5F4"/>
    <w:lvl w:ilvl="0" w:tplc="0FF82008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761B0"/>
    <w:multiLevelType w:val="hybridMultilevel"/>
    <w:tmpl w:val="B314959C"/>
    <w:lvl w:ilvl="0" w:tplc="62B8ACFE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475A3"/>
    <w:multiLevelType w:val="hybridMultilevel"/>
    <w:tmpl w:val="7D2C799E"/>
    <w:lvl w:ilvl="0" w:tplc="9BB63756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96CA4"/>
    <w:multiLevelType w:val="multilevel"/>
    <w:tmpl w:val="784EA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F7C2904"/>
    <w:multiLevelType w:val="hybridMultilevel"/>
    <w:tmpl w:val="F9FAB544"/>
    <w:lvl w:ilvl="0" w:tplc="26A6F75A">
      <w:start w:val="1"/>
      <w:numFmt w:val="decimal"/>
      <w:lvlText w:val="%1"/>
      <w:lvlJc w:val="left"/>
      <w:pPr>
        <w:ind w:left="786" w:hanging="360"/>
      </w:pPr>
      <w:rPr>
        <w:rFonts w:ascii="Courier New" w:eastAsia="Times New Roman" w:hAnsi="Courier New" w:cs="Courier New" w:hint="default"/>
        <w:sz w:val="2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5547558D"/>
    <w:multiLevelType w:val="hybridMultilevel"/>
    <w:tmpl w:val="A19A370C"/>
    <w:lvl w:ilvl="0" w:tplc="CAF0D2B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96713"/>
    <w:multiLevelType w:val="multilevel"/>
    <w:tmpl w:val="40AA2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595213"/>
    <w:multiLevelType w:val="hybridMultilevel"/>
    <w:tmpl w:val="DF762E72"/>
    <w:lvl w:ilvl="0" w:tplc="CCE06270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60599"/>
    <w:multiLevelType w:val="hybridMultilevel"/>
    <w:tmpl w:val="5E708DBC"/>
    <w:lvl w:ilvl="0" w:tplc="0421000F">
      <w:start w:val="1"/>
      <w:numFmt w:val="decimal"/>
      <w:lvlText w:val="%1.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890192709">
    <w:abstractNumId w:val="6"/>
  </w:num>
  <w:num w:numId="2" w16cid:durableId="1208493190">
    <w:abstractNumId w:val="1"/>
  </w:num>
  <w:num w:numId="3" w16cid:durableId="1169247821">
    <w:abstractNumId w:val="11"/>
  </w:num>
  <w:num w:numId="4" w16cid:durableId="724136532">
    <w:abstractNumId w:val="3"/>
  </w:num>
  <w:num w:numId="5" w16cid:durableId="217403659">
    <w:abstractNumId w:val="4"/>
  </w:num>
  <w:num w:numId="6" w16cid:durableId="1847864832">
    <w:abstractNumId w:val="0"/>
  </w:num>
  <w:num w:numId="7" w16cid:durableId="1867985387">
    <w:abstractNumId w:val="10"/>
  </w:num>
  <w:num w:numId="8" w16cid:durableId="1285885945">
    <w:abstractNumId w:val="8"/>
  </w:num>
  <w:num w:numId="9" w16cid:durableId="1156843275">
    <w:abstractNumId w:val="5"/>
  </w:num>
  <w:num w:numId="10" w16cid:durableId="226578437">
    <w:abstractNumId w:val="9"/>
  </w:num>
  <w:num w:numId="11" w16cid:durableId="1926914986">
    <w:abstractNumId w:val="2"/>
  </w:num>
  <w:num w:numId="12" w16cid:durableId="205418958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zc1MLQ0NTAzMDJT0lEKTi0uzszPAykwrAUA6AMjPCwAAAA="/>
  </w:docVars>
  <w:rsids>
    <w:rsidRoot w:val="00A253EE"/>
    <w:rsid w:val="00000334"/>
    <w:rsid w:val="000241D6"/>
    <w:rsid w:val="00025D71"/>
    <w:rsid w:val="000318E3"/>
    <w:rsid w:val="000336F2"/>
    <w:rsid w:val="000414E8"/>
    <w:rsid w:val="00047DAC"/>
    <w:rsid w:val="00053DEE"/>
    <w:rsid w:val="000604CB"/>
    <w:rsid w:val="00060CA5"/>
    <w:rsid w:val="00082FF1"/>
    <w:rsid w:val="000923ED"/>
    <w:rsid w:val="000944F3"/>
    <w:rsid w:val="00097943"/>
    <w:rsid w:val="000A02FE"/>
    <w:rsid w:val="000A14A4"/>
    <w:rsid w:val="000C31C7"/>
    <w:rsid w:val="000F482A"/>
    <w:rsid w:val="001230CC"/>
    <w:rsid w:val="00131A78"/>
    <w:rsid w:val="00143668"/>
    <w:rsid w:val="0015287E"/>
    <w:rsid w:val="00155975"/>
    <w:rsid w:val="001737EA"/>
    <w:rsid w:val="001918B4"/>
    <w:rsid w:val="001A6C41"/>
    <w:rsid w:val="001D04B0"/>
    <w:rsid w:val="001E094F"/>
    <w:rsid w:val="001F68A3"/>
    <w:rsid w:val="002001EF"/>
    <w:rsid w:val="00221B32"/>
    <w:rsid w:val="0023390A"/>
    <w:rsid w:val="002345E6"/>
    <w:rsid w:val="002411E3"/>
    <w:rsid w:val="002467CB"/>
    <w:rsid w:val="0026473C"/>
    <w:rsid w:val="00280D30"/>
    <w:rsid w:val="002856FA"/>
    <w:rsid w:val="002A28B4"/>
    <w:rsid w:val="002B0DD8"/>
    <w:rsid w:val="002B4304"/>
    <w:rsid w:val="002C3325"/>
    <w:rsid w:val="002D0579"/>
    <w:rsid w:val="002E603E"/>
    <w:rsid w:val="00303BBD"/>
    <w:rsid w:val="003056A3"/>
    <w:rsid w:val="00310902"/>
    <w:rsid w:val="00336D68"/>
    <w:rsid w:val="003424AF"/>
    <w:rsid w:val="0034584D"/>
    <w:rsid w:val="00347F78"/>
    <w:rsid w:val="0036364B"/>
    <w:rsid w:val="003B1D1E"/>
    <w:rsid w:val="003B3D72"/>
    <w:rsid w:val="003C3312"/>
    <w:rsid w:val="003C50FC"/>
    <w:rsid w:val="003D0390"/>
    <w:rsid w:val="003D1FA1"/>
    <w:rsid w:val="003D6E18"/>
    <w:rsid w:val="003F026D"/>
    <w:rsid w:val="003F4398"/>
    <w:rsid w:val="003F6D47"/>
    <w:rsid w:val="00403B05"/>
    <w:rsid w:val="0040641A"/>
    <w:rsid w:val="004114B4"/>
    <w:rsid w:val="00422C5A"/>
    <w:rsid w:val="0042338F"/>
    <w:rsid w:val="00445715"/>
    <w:rsid w:val="00476347"/>
    <w:rsid w:val="004767FB"/>
    <w:rsid w:val="00485B10"/>
    <w:rsid w:val="00486182"/>
    <w:rsid w:val="00487E4B"/>
    <w:rsid w:val="004A5509"/>
    <w:rsid w:val="004A6B84"/>
    <w:rsid w:val="004A6D08"/>
    <w:rsid w:val="004B0309"/>
    <w:rsid w:val="004F42CD"/>
    <w:rsid w:val="005002CA"/>
    <w:rsid w:val="00506DD0"/>
    <w:rsid w:val="00507719"/>
    <w:rsid w:val="00530250"/>
    <w:rsid w:val="00541F5F"/>
    <w:rsid w:val="005437C1"/>
    <w:rsid w:val="00553456"/>
    <w:rsid w:val="00556857"/>
    <w:rsid w:val="00576767"/>
    <w:rsid w:val="00584F85"/>
    <w:rsid w:val="0059153D"/>
    <w:rsid w:val="005929BB"/>
    <w:rsid w:val="00595A77"/>
    <w:rsid w:val="00595B86"/>
    <w:rsid w:val="005A67D1"/>
    <w:rsid w:val="005F1E36"/>
    <w:rsid w:val="005F71EC"/>
    <w:rsid w:val="006062A0"/>
    <w:rsid w:val="0063462A"/>
    <w:rsid w:val="006350B3"/>
    <w:rsid w:val="00637C1A"/>
    <w:rsid w:val="006538CB"/>
    <w:rsid w:val="0065666E"/>
    <w:rsid w:val="00657C3B"/>
    <w:rsid w:val="0068175E"/>
    <w:rsid w:val="006819DA"/>
    <w:rsid w:val="006A2E29"/>
    <w:rsid w:val="006A343C"/>
    <w:rsid w:val="006C6094"/>
    <w:rsid w:val="006F079F"/>
    <w:rsid w:val="006F0EAB"/>
    <w:rsid w:val="006F1018"/>
    <w:rsid w:val="006F2141"/>
    <w:rsid w:val="00702541"/>
    <w:rsid w:val="00702792"/>
    <w:rsid w:val="007048CD"/>
    <w:rsid w:val="00713411"/>
    <w:rsid w:val="00717AF8"/>
    <w:rsid w:val="00732CB0"/>
    <w:rsid w:val="0073421A"/>
    <w:rsid w:val="00734AB3"/>
    <w:rsid w:val="007468C3"/>
    <w:rsid w:val="00747E42"/>
    <w:rsid w:val="007543C4"/>
    <w:rsid w:val="00761C45"/>
    <w:rsid w:val="00775CB8"/>
    <w:rsid w:val="00781DA8"/>
    <w:rsid w:val="0078407C"/>
    <w:rsid w:val="00791A4A"/>
    <w:rsid w:val="007947B7"/>
    <w:rsid w:val="007A2045"/>
    <w:rsid w:val="007B17B8"/>
    <w:rsid w:val="007B4821"/>
    <w:rsid w:val="007C03E8"/>
    <w:rsid w:val="007D505C"/>
    <w:rsid w:val="007E3600"/>
    <w:rsid w:val="007E4BF9"/>
    <w:rsid w:val="00817F1E"/>
    <w:rsid w:val="00833044"/>
    <w:rsid w:val="00840527"/>
    <w:rsid w:val="00860B99"/>
    <w:rsid w:val="00870D55"/>
    <w:rsid w:val="00887290"/>
    <w:rsid w:val="00894154"/>
    <w:rsid w:val="008A0CCB"/>
    <w:rsid w:val="008A166B"/>
    <w:rsid w:val="008A710D"/>
    <w:rsid w:val="008B3079"/>
    <w:rsid w:val="008B33E2"/>
    <w:rsid w:val="008C4F6F"/>
    <w:rsid w:val="008C5CEE"/>
    <w:rsid w:val="008D6948"/>
    <w:rsid w:val="008E284B"/>
    <w:rsid w:val="008E4ABE"/>
    <w:rsid w:val="008F6C4E"/>
    <w:rsid w:val="008F7B41"/>
    <w:rsid w:val="009036A4"/>
    <w:rsid w:val="00903890"/>
    <w:rsid w:val="009045E3"/>
    <w:rsid w:val="00910B59"/>
    <w:rsid w:val="0091277F"/>
    <w:rsid w:val="0091361A"/>
    <w:rsid w:val="009226A7"/>
    <w:rsid w:val="0093088D"/>
    <w:rsid w:val="0093560A"/>
    <w:rsid w:val="009422D5"/>
    <w:rsid w:val="009631D9"/>
    <w:rsid w:val="009715AA"/>
    <w:rsid w:val="0097619A"/>
    <w:rsid w:val="00990150"/>
    <w:rsid w:val="00993FAF"/>
    <w:rsid w:val="00995FEF"/>
    <w:rsid w:val="009A3F65"/>
    <w:rsid w:val="009A4BF3"/>
    <w:rsid w:val="009B3E8D"/>
    <w:rsid w:val="009C01BE"/>
    <w:rsid w:val="009D145F"/>
    <w:rsid w:val="009D42B7"/>
    <w:rsid w:val="009F13AE"/>
    <w:rsid w:val="009F4D3B"/>
    <w:rsid w:val="00A03AF8"/>
    <w:rsid w:val="00A16085"/>
    <w:rsid w:val="00A20ED5"/>
    <w:rsid w:val="00A238E5"/>
    <w:rsid w:val="00A253EE"/>
    <w:rsid w:val="00A34683"/>
    <w:rsid w:val="00A51CAB"/>
    <w:rsid w:val="00A52315"/>
    <w:rsid w:val="00A85887"/>
    <w:rsid w:val="00A870D9"/>
    <w:rsid w:val="00A93E45"/>
    <w:rsid w:val="00A97FB1"/>
    <w:rsid w:val="00AA0A99"/>
    <w:rsid w:val="00AA62B4"/>
    <w:rsid w:val="00AB7172"/>
    <w:rsid w:val="00AF188D"/>
    <w:rsid w:val="00AF7AFE"/>
    <w:rsid w:val="00B1127E"/>
    <w:rsid w:val="00B13E5D"/>
    <w:rsid w:val="00B2023B"/>
    <w:rsid w:val="00B24462"/>
    <w:rsid w:val="00B40E60"/>
    <w:rsid w:val="00B50C39"/>
    <w:rsid w:val="00B52FF5"/>
    <w:rsid w:val="00B60275"/>
    <w:rsid w:val="00B66353"/>
    <w:rsid w:val="00B928EF"/>
    <w:rsid w:val="00BB01EA"/>
    <w:rsid w:val="00BB0243"/>
    <w:rsid w:val="00BC4D47"/>
    <w:rsid w:val="00BD2074"/>
    <w:rsid w:val="00BD5220"/>
    <w:rsid w:val="00BD7233"/>
    <w:rsid w:val="00BE167E"/>
    <w:rsid w:val="00BE7D5B"/>
    <w:rsid w:val="00BF60F2"/>
    <w:rsid w:val="00C0028B"/>
    <w:rsid w:val="00C100DA"/>
    <w:rsid w:val="00C1466A"/>
    <w:rsid w:val="00C178E9"/>
    <w:rsid w:val="00C23385"/>
    <w:rsid w:val="00C55ADF"/>
    <w:rsid w:val="00C74D25"/>
    <w:rsid w:val="00C9392B"/>
    <w:rsid w:val="00CA0FDF"/>
    <w:rsid w:val="00CC3752"/>
    <w:rsid w:val="00CC7B99"/>
    <w:rsid w:val="00CC7D94"/>
    <w:rsid w:val="00CD3D71"/>
    <w:rsid w:val="00CD7C29"/>
    <w:rsid w:val="00CF1758"/>
    <w:rsid w:val="00D13049"/>
    <w:rsid w:val="00D2692E"/>
    <w:rsid w:val="00D45C8D"/>
    <w:rsid w:val="00D474F2"/>
    <w:rsid w:val="00D63477"/>
    <w:rsid w:val="00D86321"/>
    <w:rsid w:val="00D927C7"/>
    <w:rsid w:val="00D972BB"/>
    <w:rsid w:val="00DA2210"/>
    <w:rsid w:val="00DC466F"/>
    <w:rsid w:val="00DD7F89"/>
    <w:rsid w:val="00DE30CC"/>
    <w:rsid w:val="00DE416D"/>
    <w:rsid w:val="00DE4A6F"/>
    <w:rsid w:val="00E13E9B"/>
    <w:rsid w:val="00E207A4"/>
    <w:rsid w:val="00E21E5A"/>
    <w:rsid w:val="00E25835"/>
    <w:rsid w:val="00E27698"/>
    <w:rsid w:val="00E54A0D"/>
    <w:rsid w:val="00E6704E"/>
    <w:rsid w:val="00E84BF8"/>
    <w:rsid w:val="00EA3412"/>
    <w:rsid w:val="00EB4900"/>
    <w:rsid w:val="00EC3621"/>
    <w:rsid w:val="00ED40C9"/>
    <w:rsid w:val="00ED75CA"/>
    <w:rsid w:val="00F164D6"/>
    <w:rsid w:val="00F166AA"/>
    <w:rsid w:val="00F22AA3"/>
    <w:rsid w:val="00F22FCB"/>
    <w:rsid w:val="00F24939"/>
    <w:rsid w:val="00F369BF"/>
    <w:rsid w:val="00F51D5B"/>
    <w:rsid w:val="00F51EB5"/>
    <w:rsid w:val="00F61538"/>
    <w:rsid w:val="00F639DC"/>
    <w:rsid w:val="00F76DA6"/>
    <w:rsid w:val="00F869CF"/>
    <w:rsid w:val="00FA4EFD"/>
    <w:rsid w:val="00FB244B"/>
    <w:rsid w:val="00FB437A"/>
    <w:rsid w:val="00FC4060"/>
    <w:rsid w:val="00FE0CD0"/>
    <w:rsid w:val="00F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0ECA7D"/>
  <w15:docId w15:val="{6BFF655C-1075-4DFC-AF04-55638584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id-ID" w:eastAsia="id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93F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FA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FE0CD0"/>
    <w:pPr>
      <w:spacing w:after="200"/>
      <w:ind w:left="720"/>
      <w:contextualSpacing/>
    </w:pPr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Header">
    <w:name w:val="header"/>
    <w:basedOn w:val="Normal"/>
    <w:link w:val="Head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5B10"/>
  </w:style>
  <w:style w:type="paragraph" w:styleId="Footer">
    <w:name w:val="footer"/>
    <w:basedOn w:val="Normal"/>
    <w:link w:val="FooterChar"/>
    <w:uiPriority w:val="99"/>
    <w:unhideWhenUsed/>
    <w:rsid w:val="00485B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5B10"/>
  </w:style>
  <w:style w:type="character" w:styleId="Hyperlink">
    <w:name w:val="Hyperlink"/>
    <w:basedOn w:val="DefaultParagraphFont"/>
    <w:uiPriority w:val="99"/>
    <w:unhideWhenUsed/>
    <w:rsid w:val="0097619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C4D4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840527"/>
    <w:rPr>
      <w:rFonts w:asciiTheme="minorHAnsi" w:eastAsiaTheme="minorEastAsia" w:hAnsiTheme="minorHAnsi" w:cstheme="minorBidi"/>
      <w:color w:val="auto"/>
      <w:lang w:val="en-US" w:eastAsia="zh-TW"/>
    </w:rPr>
  </w:style>
  <w:style w:type="paragraph" w:styleId="NormalWeb">
    <w:name w:val="Normal (Web)"/>
    <w:basedOn w:val="Normal"/>
    <w:uiPriority w:val="99"/>
    <w:semiHidden/>
    <w:unhideWhenUsed/>
    <w:rsid w:val="00D927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8A0CC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737E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41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color w:val="auto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41D6"/>
    <w:rPr>
      <w:rFonts w:ascii="Courier New" w:eastAsia="Times New Roman" w:hAnsi="Courier New" w:cs="Courier New"/>
      <w:color w:val="auto"/>
      <w:sz w:val="20"/>
      <w:szCs w:val="20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45147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3440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801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430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29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3062">
          <w:marLeft w:val="144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08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128</Words>
  <Characters>643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BA</dc:creator>
  <cp:lastModifiedBy>bagus okk</cp:lastModifiedBy>
  <cp:revision>3</cp:revision>
  <cp:lastPrinted>2018-08-26T15:24:00Z</cp:lastPrinted>
  <dcterms:created xsi:type="dcterms:W3CDTF">2023-11-29T07:00:00Z</dcterms:created>
  <dcterms:modified xsi:type="dcterms:W3CDTF">2023-12-06T06:22:00Z</dcterms:modified>
</cp:coreProperties>
</file>